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9A1CA" w14:textId="77777777" w:rsidR="00E7759D" w:rsidRDefault="00E7759D" w:rsidP="00E7759D">
      <w:pPr>
        <w:jc w:val="center"/>
        <w:rPr>
          <w:b/>
        </w:rPr>
      </w:pPr>
      <w:r>
        <w:rPr>
          <w:b/>
        </w:rPr>
        <w:t>KENTUCKY SUMMARY</w:t>
      </w:r>
      <w:r w:rsidRPr="007B64AD">
        <w:rPr>
          <w:b/>
        </w:rPr>
        <w:t xml:space="preserve"> OF </w:t>
      </w:r>
      <w:r>
        <w:rPr>
          <w:b/>
        </w:rPr>
        <w:t xml:space="preserve">ACADEMIC ACHIEVEMENT AND FUNCTIONAL </w:t>
      </w:r>
      <w:r w:rsidRPr="007B64AD">
        <w:rPr>
          <w:b/>
        </w:rPr>
        <w:t>PERFORMANCE</w:t>
      </w:r>
    </w:p>
    <w:p w14:paraId="41A9A1CB" w14:textId="77777777" w:rsidR="00E7759D" w:rsidRDefault="00E7759D" w:rsidP="00E7759D">
      <w:pPr>
        <w:rPr>
          <w:szCs w:val="22"/>
        </w:rPr>
      </w:pPr>
    </w:p>
    <w:p w14:paraId="41A9A1CC" w14:textId="77777777" w:rsidR="00E7759D" w:rsidRDefault="00E7759D" w:rsidP="00E7759D">
      <w:pPr>
        <w:rPr>
          <w:sz w:val="28"/>
          <w:szCs w:val="22"/>
        </w:rPr>
      </w:pPr>
    </w:p>
    <w:p w14:paraId="41A9A1CD" w14:textId="77777777" w:rsidR="00E7759D" w:rsidRPr="00E7759D" w:rsidRDefault="00E7759D" w:rsidP="00E7759D">
      <w:pPr>
        <w:rPr>
          <w:sz w:val="28"/>
          <w:szCs w:val="22"/>
        </w:rPr>
      </w:pPr>
      <w:r w:rsidRPr="00E7759D">
        <w:rPr>
          <w:sz w:val="28"/>
          <w:szCs w:val="22"/>
        </w:rPr>
        <w:t xml:space="preserve">Dear Student: </w:t>
      </w:r>
    </w:p>
    <w:p w14:paraId="41A9A1CE" w14:textId="77777777" w:rsidR="00E7759D" w:rsidRPr="00E7759D" w:rsidRDefault="00E7759D" w:rsidP="00E7759D">
      <w:pPr>
        <w:rPr>
          <w:sz w:val="28"/>
          <w:szCs w:val="22"/>
        </w:rPr>
      </w:pPr>
    </w:p>
    <w:p w14:paraId="41A9A1CF" w14:textId="77777777" w:rsidR="00E7759D" w:rsidRPr="00E7759D" w:rsidRDefault="00E7759D" w:rsidP="009E0D4B">
      <w:pPr>
        <w:outlineLvl w:val="0"/>
        <w:rPr>
          <w:sz w:val="28"/>
          <w:szCs w:val="22"/>
        </w:rPr>
      </w:pPr>
      <w:r w:rsidRPr="00E7759D">
        <w:rPr>
          <w:sz w:val="28"/>
          <w:szCs w:val="22"/>
        </w:rPr>
        <w:t xml:space="preserve">Congratulations! You will soon be completing high school. </w:t>
      </w:r>
    </w:p>
    <w:p w14:paraId="41A9A1D0" w14:textId="77777777" w:rsidR="00E7759D" w:rsidRPr="00E7759D" w:rsidRDefault="00E7759D" w:rsidP="00E7759D">
      <w:pPr>
        <w:rPr>
          <w:sz w:val="28"/>
          <w:szCs w:val="22"/>
        </w:rPr>
      </w:pPr>
    </w:p>
    <w:p w14:paraId="41A9A1D1" w14:textId="77777777" w:rsidR="00E7759D" w:rsidRPr="009E0D4B" w:rsidRDefault="00E7759D" w:rsidP="009E0D4B">
      <w:pPr>
        <w:rPr>
          <w:sz w:val="28"/>
          <w:szCs w:val="28"/>
        </w:rPr>
      </w:pPr>
      <w:r w:rsidRPr="009E0D4B">
        <w:rPr>
          <w:sz w:val="28"/>
          <w:szCs w:val="28"/>
        </w:rPr>
        <w:t>This is a summary of your performance while you have been in high school. It is a summary of what your strengths and needs are related to your academic (e.g. reading level) and practical (e.g. can you make your own doctor’s appointment?) performance.</w:t>
      </w:r>
    </w:p>
    <w:p w14:paraId="41A9A1D2" w14:textId="77777777" w:rsidR="00E7759D" w:rsidRPr="009E0D4B" w:rsidRDefault="00E7759D" w:rsidP="00E7759D">
      <w:pPr>
        <w:rPr>
          <w:sz w:val="28"/>
          <w:szCs w:val="28"/>
        </w:rPr>
      </w:pPr>
    </w:p>
    <w:p w14:paraId="41A9A1D3" w14:textId="77777777" w:rsidR="00E7759D" w:rsidRPr="00E7759D" w:rsidRDefault="00E7759D" w:rsidP="00E7759D">
      <w:pPr>
        <w:rPr>
          <w:sz w:val="28"/>
          <w:szCs w:val="22"/>
        </w:rPr>
      </w:pPr>
      <w:r w:rsidRPr="00E7759D">
        <w:rPr>
          <w:sz w:val="28"/>
          <w:szCs w:val="22"/>
        </w:rPr>
        <w:t xml:space="preserve">This Summary of Performance (SOP) may help you as you make the transition from high school to the post school goals you have chosen. For instance, if you are planning to attend college, you may want to share some of the information from your summary of performance with the Disability Services Coordinator at the college you have chosen. Likewise, you may choose to share some of the information with a prospective employer. However, remember that this is </w:t>
      </w:r>
      <w:r w:rsidRPr="00E7759D">
        <w:rPr>
          <w:i/>
          <w:sz w:val="28"/>
          <w:szCs w:val="22"/>
        </w:rPr>
        <w:t>your</w:t>
      </w:r>
      <w:r w:rsidRPr="00E7759D">
        <w:rPr>
          <w:sz w:val="28"/>
          <w:szCs w:val="22"/>
        </w:rPr>
        <w:t xml:space="preserve"> information, to share or not. </w:t>
      </w:r>
    </w:p>
    <w:p w14:paraId="41A9A1D4" w14:textId="77777777" w:rsidR="00E7759D" w:rsidRPr="00E7759D" w:rsidRDefault="00E7759D" w:rsidP="00E7759D">
      <w:pPr>
        <w:rPr>
          <w:sz w:val="28"/>
        </w:rPr>
      </w:pPr>
    </w:p>
    <w:p w14:paraId="41A9A1D5" w14:textId="77777777" w:rsidR="00E7759D" w:rsidRDefault="00E7759D" w:rsidP="00E7759D">
      <w:pPr>
        <w:rPr>
          <w:sz w:val="28"/>
        </w:rPr>
      </w:pPr>
      <w:r w:rsidRPr="00E7759D">
        <w:rPr>
          <w:sz w:val="28"/>
        </w:rPr>
        <w:t xml:space="preserve">According to federal law, the school district must keep your records for ____years after you leave school.  After ___years, however, the school district may/will destroy the records. This makes it even more </w:t>
      </w:r>
      <w:r w:rsidR="000B0285">
        <w:rPr>
          <w:sz w:val="28"/>
        </w:rPr>
        <w:t>important</w:t>
      </w:r>
      <w:r w:rsidRPr="002C2851">
        <w:rPr>
          <w:sz w:val="28"/>
        </w:rPr>
        <w:t xml:space="preserve"> </w:t>
      </w:r>
      <w:r w:rsidRPr="00E7759D">
        <w:rPr>
          <w:sz w:val="28"/>
        </w:rPr>
        <w:t>that you maintain a copy of your SOP.</w:t>
      </w:r>
    </w:p>
    <w:p w14:paraId="41A9A1D6" w14:textId="77777777" w:rsidR="00343086" w:rsidRPr="00343086" w:rsidRDefault="00343086" w:rsidP="00E7759D">
      <w:pPr>
        <w:rPr>
          <w:sz w:val="28"/>
          <w:szCs w:val="22"/>
        </w:rPr>
      </w:pPr>
    </w:p>
    <w:p w14:paraId="41A9A1D7" w14:textId="77777777" w:rsidR="00E7759D" w:rsidRDefault="00E7759D" w:rsidP="00E7759D">
      <w:pPr>
        <w:rPr>
          <w:sz w:val="28"/>
        </w:rPr>
      </w:pPr>
      <w:r w:rsidRPr="00E7759D">
        <w:rPr>
          <w:sz w:val="28"/>
        </w:rPr>
        <w:t>Someone from your high school will contact you one year from now to see how you are doing with your post school goals. Good luck to you.</w:t>
      </w:r>
    </w:p>
    <w:p w14:paraId="41A9A1D8" w14:textId="77777777" w:rsidR="00E7759D" w:rsidRDefault="00E7759D" w:rsidP="00E7759D">
      <w:pPr>
        <w:rPr>
          <w:sz w:val="28"/>
        </w:rPr>
      </w:pPr>
    </w:p>
    <w:p w14:paraId="41A9A1D9" w14:textId="77777777" w:rsidR="00967EA4" w:rsidRDefault="00A04DF4" w:rsidP="009E0D4B">
      <w:pPr>
        <w:outlineLvl w:val="0"/>
        <w:rPr>
          <w:i/>
          <w:sz w:val="28"/>
        </w:rPr>
      </w:pPr>
      <w:r>
        <w:rPr>
          <w:i/>
          <w:sz w:val="28"/>
        </w:rPr>
        <w:t xml:space="preserve">Sincerely ~ </w:t>
      </w:r>
    </w:p>
    <w:p w14:paraId="41A9A1DA" w14:textId="77777777" w:rsidR="00967EA4" w:rsidRDefault="00967EA4" w:rsidP="00E7759D">
      <w:pPr>
        <w:rPr>
          <w:i/>
          <w:sz w:val="28"/>
        </w:rPr>
      </w:pPr>
    </w:p>
    <w:p w14:paraId="41A9A1DB" w14:textId="77777777" w:rsidR="00343086" w:rsidRDefault="00967EA4" w:rsidP="00381F6E">
      <w:pPr>
        <w:tabs>
          <w:tab w:val="left" w:pos="6000"/>
        </w:tabs>
        <w:outlineLvl w:val="0"/>
        <w:rPr>
          <w:i/>
          <w:sz w:val="28"/>
        </w:rPr>
      </w:pPr>
      <w:r>
        <w:rPr>
          <w:i/>
          <w:sz w:val="28"/>
        </w:rPr>
        <w:t>T</w:t>
      </w:r>
      <w:r w:rsidR="00A04DF4">
        <w:rPr>
          <w:i/>
          <w:sz w:val="28"/>
        </w:rPr>
        <w:t xml:space="preserve">he faculty and staff of </w:t>
      </w:r>
      <w:r w:rsidR="00343086">
        <w:rPr>
          <w:i/>
          <w:sz w:val="28"/>
        </w:rPr>
        <w:t>Anywhere High School</w:t>
      </w:r>
    </w:p>
    <w:p w14:paraId="41A9A1DC" w14:textId="77777777" w:rsidR="00343086" w:rsidRDefault="00343086">
      <w:pPr>
        <w:rPr>
          <w:i/>
          <w:sz w:val="28"/>
        </w:rPr>
      </w:pPr>
      <w:r>
        <w:rPr>
          <w:i/>
          <w:sz w:val="28"/>
        </w:rPr>
        <w:br w:type="page"/>
      </w:r>
    </w:p>
    <w:p w14:paraId="41A9A1DD" w14:textId="77777777" w:rsidR="00381F6E" w:rsidRDefault="00381F6E" w:rsidP="00381F6E">
      <w:pPr>
        <w:tabs>
          <w:tab w:val="left" w:pos="6000"/>
        </w:tabs>
        <w:outlineLvl w:val="0"/>
        <w:rPr>
          <w:i/>
          <w:sz w:val="28"/>
        </w:rPr>
      </w:pPr>
    </w:p>
    <w:p w14:paraId="41A9A1DE" w14:textId="77777777" w:rsidR="00381F6E" w:rsidRPr="00754BC7" w:rsidRDefault="00DD7950" w:rsidP="00706A6E">
      <w:pPr>
        <w:pStyle w:val="StyleboxcenterBoldRight006"/>
      </w:pPr>
      <w:r w:rsidRPr="00754BC7">
        <w:t>My Summary of Performance</w:t>
      </w:r>
    </w:p>
    <w:p w14:paraId="41A9A1DF" w14:textId="77777777" w:rsidR="00030E3E" w:rsidRDefault="00030E3E" w:rsidP="00030E3E">
      <w:pPr>
        <w:tabs>
          <w:tab w:val="left" w:pos="6533"/>
        </w:tabs>
        <w:rPr>
          <w:sz w:val="28"/>
        </w:rPr>
      </w:pPr>
    </w:p>
    <w:p w14:paraId="41A9A1E0" w14:textId="77777777" w:rsidR="00030E3E" w:rsidRPr="00C134A7" w:rsidRDefault="00030E3E" w:rsidP="00754BC7">
      <w:pPr>
        <w:pStyle w:val="box"/>
        <w:rPr>
          <w:b/>
        </w:rPr>
      </w:pPr>
      <w:r w:rsidRPr="00C134A7">
        <w:rPr>
          <w:b/>
        </w:rPr>
        <w:t>Name</w:t>
      </w:r>
      <w:r w:rsidR="00754BC7" w:rsidRPr="00C134A7">
        <w:rPr>
          <w:b/>
        </w:rPr>
        <w:t>:</w:t>
      </w:r>
    </w:p>
    <w:p w14:paraId="41A9A1E1" w14:textId="77777777" w:rsidR="00030E3E" w:rsidRPr="00C134A7" w:rsidRDefault="00030E3E" w:rsidP="00754BC7">
      <w:pPr>
        <w:pStyle w:val="box"/>
        <w:rPr>
          <w:b/>
        </w:rPr>
      </w:pPr>
      <w:r w:rsidRPr="00C134A7">
        <w:rPr>
          <w:b/>
        </w:rPr>
        <w:t>Address</w:t>
      </w:r>
      <w:r w:rsidR="00754BC7" w:rsidRPr="00C134A7">
        <w:rPr>
          <w:b/>
        </w:rPr>
        <w:t>:</w:t>
      </w:r>
    </w:p>
    <w:p w14:paraId="41A9A1E2" w14:textId="77777777" w:rsidR="00030E3E" w:rsidRPr="00C134A7" w:rsidRDefault="00030E3E" w:rsidP="00754BC7">
      <w:pPr>
        <w:pStyle w:val="box"/>
        <w:rPr>
          <w:b/>
        </w:rPr>
      </w:pPr>
      <w:r w:rsidRPr="00C134A7">
        <w:rPr>
          <w:b/>
        </w:rPr>
        <w:t>Phone</w:t>
      </w:r>
      <w:r w:rsidR="00754BC7" w:rsidRPr="00C134A7">
        <w:rPr>
          <w:b/>
        </w:rPr>
        <w:t>:</w:t>
      </w:r>
    </w:p>
    <w:p w14:paraId="41A9A1E3" w14:textId="77777777" w:rsidR="00030E3E" w:rsidRPr="00C134A7" w:rsidRDefault="00030E3E" w:rsidP="00754BC7">
      <w:pPr>
        <w:pStyle w:val="box"/>
        <w:rPr>
          <w:b/>
        </w:rPr>
      </w:pPr>
      <w:r w:rsidRPr="00C134A7">
        <w:rPr>
          <w:b/>
        </w:rPr>
        <w:t>High School Name</w:t>
      </w:r>
      <w:r w:rsidR="00754BC7" w:rsidRPr="00C134A7">
        <w:rPr>
          <w:b/>
        </w:rPr>
        <w:t>:</w:t>
      </w:r>
    </w:p>
    <w:p w14:paraId="41A9A1E4" w14:textId="77777777" w:rsidR="000B4A5C" w:rsidRPr="00C134A7" w:rsidRDefault="00030E3E" w:rsidP="0090500B">
      <w:pPr>
        <w:pStyle w:val="box"/>
        <w:rPr>
          <w:b/>
        </w:rPr>
      </w:pPr>
      <w:r w:rsidRPr="00C134A7">
        <w:rPr>
          <w:b/>
        </w:rPr>
        <w:t>Graduation/Exit Date</w:t>
      </w:r>
      <w:r w:rsidR="0090500B" w:rsidRPr="00C134A7">
        <w:rPr>
          <w:b/>
        </w:rPr>
        <w:t>:</w:t>
      </w:r>
    </w:p>
    <w:p w14:paraId="41A9A1E5" w14:textId="77777777" w:rsidR="0090500B" w:rsidRDefault="0090500B" w:rsidP="0090500B">
      <w:pPr>
        <w:rPr>
          <w:b/>
        </w:rPr>
      </w:pPr>
    </w:p>
    <w:p w14:paraId="41A9A1E6" w14:textId="77777777" w:rsidR="000B4A5C" w:rsidRPr="00C134A7" w:rsidRDefault="000B4A5C" w:rsidP="00706A6E">
      <w:pPr>
        <w:pStyle w:val="Style1"/>
      </w:pPr>
      <w:r w:rsidRPr="00C134A7">
        <w:t>Exited with:</w:t>
      </w:r>
    </w:p>
    <w:p w14:paraId="41A9A1E7" w14:textId="77777777" w:rsidR="000B4A5C" w:rsidRDefault="00C134A7" w:rsidP="00706A6E">
      <w:pPr>
        <w:pStyle w:val="Style1"/>
      </w:pPr>
      <w:r>
        <w:fldChar w:fldCharType="begin">
          <w:ffData>
            <w:name w:val="Check1"/>
            <w:enabled/>
            <w:calcOnExit w:val="0"/>
            <w:checkBox>
              <w:sizeAuto/>
              <w:default w:val="0"/>
            </w:checkBox>
          </w:ffData>
        </w:fldChar>
      </w:r>
      <w:bookmarkStart w:id="0" w:name="Check1"/>
      <w:r>
        <w:instrText xml:space="preserve"> FORMCHECKBOX </w:instrText>
      </w:r>
      <w:r w:rsidR="00772297">
        <w:fldChar w:fldCharType="separate"/>
      </w:r>
      <w:r>
        <w:fldChar w:fldCharType="end"/>
      </w:r>
      <w:bookmarkEnd w:id="0"/>
      <w:r>
        <w:t xml:space="preserve"> Diploma</w:t>
      </w:r>
    </w:p>
    <w:p w14:paraId="41A9A1E8" w14:textId="77777777" w:rsidR="00C134A7" w:rsidRDefault="00C134A7" w:rsidP="00706A6E">
      <w:pPr>
        <w:pStyle w:val="Style1"/>
      </w:pPr>
      <w:r>
        <w:fldChar w:fldCharType="begin">
          <w:ffData>
            <w:name w:val="Check2"/>
            <w:enabled/>
            <w:calcOnExit w:val="0"/>
            <w:checkBox>
              <w:sizeAuto/>
              <w:default w:val="0"/>
            </w:checkBox>
          </w:ffData>
        </w:fldChar>
      </w:r>
      <w:bookmarkStart w:id="1" w:name="Check2"/>
      <w:r>
        <w:instrText xml:space="preserve"> FORMCHECKBOX </w:instrText>
      </w:r>
      <w:r w:rsidR="00772297">
        <w:fldChar w:fldCharType="separate"/>
      </w:r>
      <w:r>
        <w:fldChar w:fldCharType="end"/>
      </w:r>
      <w:bookmarkEnd w:id="1"/>
      <w:r>
        <w:t xml:space="preserve"> Alternative Diploma</w:t>
      </w:r>
    </w:p>
    <w:p w14:paraId="41A9A1E9" w14:textId="77777777" w:rsidR="00C134A7" w:rsidRDefault="00C134A7" w:rsidP="00706A6E">
      <w:pPr>
        <w:pStyle w:val="Style1"/>
      </w:pPr>
      <w:r>
        <w:fldChar w:fldCharType="begin">
          <w:ffData>
            <w:name w:val="Check3"/>
            <w:enabled/>
            <w:calcOnExit w:val="0"/>
            <w:checkBox>
              <w:sizeAuto/>
              <w:default w:val="0"/>
            </w:checkBox>
          </w:ffData>
        </w:fldChar>
      </w:r>
      <w:bookmarkStart w:id="2" w:name="Check3"/>
      <w:r>
        <w:instrText xml:space="preserve"> FORMCHECKBOX </w:instrText>
      </w:r>
      <w:r w:rsidR="00772297">
        <w:fldChar w:fldCharType="separate"/>
      </w:r>
      <w:r>
        <w:fldChar w:fldCharType="end"/>
      </w:r>
      <w:bookmarkEnd w:id="2"/>
      <w:r>
        <w:t xml:space="preserve"> GED</w:t>
      </w:r>
    </w:p>
    <w:p w14:paraId="41A9A1EA" w14:textId="77777777" w:rsidR="00706A6E" w:rsidRDefault="00C134A7" w:rsidP="00706A6E">
      <w:pPr>
        <w:pStyle w:val="Style1"/>
      </w:pPr>
      <w:r>
        <w:fldChar w:fldCharType="begin">
          <w:ffData>
            <w:name w:val="Check4"/>
            <w:enabled/>
            <w:calcOnExit w:val="0"/>
            <w:checkBox>
              <w:sizeAuto/>
              <w:default w:val="0"/>
            </w:checkBox>
          </w:ffData>
        </w:fldChar>
      </w:r>
      <w:bookmarkStart w:id="3" w:name="Check4"/>
      <w:r>
        <w:instrText xml:space="preserve"> FORMCHECKBOX </w:instrText>
      </w:r>
      <w:r w:rsidR="00772297">
        <w:fldChar w:fldCharType="separate"/>
      </w:r>
      <w:r>
        <w:fldChar w:fldCharType="end"/>
      </w:r>
      <w:bookmarkEnd w:id="3"/>
      <w:r>
        <w:t xml:space="preserve"> Reached Maximum Age</w:t>
      </w:r>
    </w:p>
    <w:p w14:paraId="41A9A1EB" w14:textId="77777777" w:rsidR="00706A6E" w:rsidRDefault="00706A6E" w:rsidP="00706A6E"/>
    <w:p w14:paraId="41A9A1EC" w14:textId="77777777" w:rsidR="00706A6E" w:rsidRDefault="00706A6E" w:rsidP="00706A6E">
      <w:pPr>
        <w:pStyle w:val="StyleboxcenterBoldRight006"/>
      </w:pPr>
      <w:r w:rsidRPr="00706A6E">
        <w:t>My Goals for After High School</w:t>
      </w:r>
    </w:p>
    <w:p w14:paraId="41A9A1ED" w14:textId="77777777" w:rsidR="00706A6E" w:rsidRPr="00706A6E" w:rsidRDefault="00706A6E" w:rsidP="00706A6E"/>
    <w:p w14:paraId="41A9A1EE" w14:textId="77777777" w:rsidR="00C134A7" w:rsidRPr="006B080A" w:rsidRDefault="00B111E1" w:rsidP="0064379B">
      <w:pPr>
        <w:pStyle w:val="box"/>
        <w:jc w:val="center"/>
        <w:rPr>
          <w:b/>
          <w:i/>
        </w:rPr>
      </w:pPr>
      <w:r w:rsidRPr="006B080A">
        <w:rPr>
          <w:b/>
          <w:i/>
        </w:rPr>
        <w:t>This is My Future Learning or Schooling (Postsecondary Education/Training</w:t>
      </w:r>
      <w:r w:rsidR="006B080A" w:rsidRPr="006B080A">
        <w:rPr>
          <w:b/>
          <w:i/>
        </w:rPr>
        <w:t>)</w:t>
      </w:r>
    </w:p>
    <w:p w14:paraId="41A9A1EF" w14:textId="77777777" w:rsidR="00B111E1" w:rsidRDefault="00B111E1" w:rsidP="0064379B">
      <w:pPr>
        <w:pStyle w:val="box"/>
      </w:pPr>
    </w:p>
    <w:p w14:paraId="41A9A1F0" w14:textId="77777777" w:rsidR="00B111E1" w:rsidRPr="0064379B" w:rsidRDefault="00B111E1" w:rsidP="0064379B">
      <w:pPr>
        <w:pStyle w:val="box"/>
        <w:rPr>
          <w:b/>
        </w:rPr>
      </w:pPr>
      <w:r w:rsidRPr="0064379B">
        <w:rPr>
          <w:b/>
        </w:rPr>
        <w:t>Education/Training Goal is:</w:t>
      </w:r>
    </w:p>
    <w:p w14:paraId="41A9A1F1" w14:textId="77777777" w:rsidR="0064379B" w:rsidRDefault="0064379B" w:rsidP="0064379B">
      <w:pPr>
        <w:pStyle w:val="box"/>
      </w:pPr>
    </w:p>
    <w:p w14:paraId="41A9A1F2" w14:textId="77777777" w:rsidR="00B111E1" w:rsidRDefault="00B111E1" w:rsidP="0064379B">
      <w:pPr>
        <w:pStyle w:val="box"/>
      </w:pPr>
    </w:p>
    <w:p w14:paraId="41A9A1F3" w14:textId="77777777" w:rsidR="00B111E1" w:rsidRPr="0064379B" w:rsidRDefault="00B111E1" w:rsidP="0064379B">
      <w:pPr>
        <w:pStyle w:val="box"/>
        <w:rPr>
          <w:b/>
        </w:rPr>
      </w:pPr>
      <w:r w:rsidRPr="0064379B">
        <w:rPr>
          <w:b/>
        </w:rPr>
        <w:t>My action steps to reach my goal are:</w:t>
      </w:r>
    </w:p>
    <w:p w14:paraId="41A9A1F4" w14:textId="77777777" w:rsidR="00B111E1" w:rsidRDefault="00B111E1" w:rsidP="0064379B">
      <w:pPr>
        <w:pStyle w:val="box"/>
        <w:spacing w:line="360" w:lineRule="auto"/>
      </w:pPr>
      <w:r>
        <w:t xml:space="preserve">1. </w:t>
      </w:r>
    </w:p>
    <w:p w14:paraId="41A9A1F5" w14:textId="77777777" w:rsidR="00B111E1" w:rsidRDefault="00B111E1" w:rsidP="0064379B">
      <w:pPr>
        <w:pStyle w:val="box"/>
        <w:spacing w:line="360" w:lineRule="auto"/>
      </w:pPr>
      <w:r>
        <w:t>2.</w:t>
      </w:r>
    </w:p>
    <w:p w14:paraId="41A9A1F6" w14:textId="77777777" w:rsidR="00B111E1" w:rsidRDefault="00B111E1" w:rsidP="0064379B">
      <w:pPr>
        <w:pStyle w:val="box"/>
        <w:spacing w:line="360" w:lineRule="auto"/>
      </w:pPr>
      <w:r>
        <w:t xml:space="preserve">3. </w:t>
      </w:r>
    </w:p>
    <w:p w14:paraId="41A9A1F7" w14:textId="77777777" w:rsidR="0064379B" w:rsidRDefault="0064379B" w:rsidP="0064379B">
      <w:pPr>
        <w:pStyle w:val="box"/>
        <w:spacing w:line="360" w:lineRule="auto"/>
      </w:pPr>
    </w:p>
    <w:p w14:paraId="41A9A1F8" w14:textId="77777777" w:rsidR="0064379B" w:rsidRDefault="0064379B" w:rsidP="0064379B">
      <w:pPr>
        <w:pStyle w:val="box"/>
        <w:spacing w:line="360" w:lineRule="auto"/>
        <w:rPr>
          <w:b/>
        </w:rPr>
      </w:pPr>
      <w:r w:rsidRPr="0064379B">
        <w:rPr>
          <w:b/>
        </w:rPr>
        <w:t>Things that May Assist Me in Achieving Goal:</w:t>
      </w:r>
    </w:p>
    <w:p w14:paraId="41A9A1F9" w14:textId="77777777" w:rsidR="00FA532F" w:rsidRPr="00343086" w:rsidRDefault="00FA532F" w:rsidP="0064379B">
      <w:pPr>
        <w:pStyle w:val="box"/>
        <w:spacing w:line="360" w:lineRule="auto"/>
        <w:rPr>
          <w:b/>
        </w:rPr>
      </w:pPr>
    </w:p>
    <w:p w14:paraId="41A9A1FA" w14:textId="77777777" w:rsidR="0064379B" w:rsidRPr="0064379B" w:rsidRDefault="0064379B" w:rsidP="0064379B">
      <w:pPr>
        <w:pStyle w:val="box"/>
        <w:spacing w:line="360" w:lineRule="auto"/>
        <w:rPr>
          <w:b/>
        </w:rPr>
      </w:pPr>
      <w:r w:rsidRPr="0064379B">
        <w:rPr>
          <w:b/>
        </w:rPr>
        <w:t>My Contacts for this Goal are:</w:t>
      </w:r>
    </w:p>
    <w:p w14:paraId="41A9A1FB" w14:textId="77777777" w:rsidR="0064379B" w:rsidRDefault="0064379B" w:rsidP="0064379B">
      <w:pPr>
        <w:pStyle w:val="box"/>
        <w:spacing w:line="360" w:lineRule="auto"/>
      </w:pPr>
    </w:p>
    <w:p w14:paraId="41A9A1FC" w14:textId="77777777" w:rsidR="00062E10" w:rsidRPr="00871804" w:rsidRDefault="0064379B" w:rsidP="00062E10">
      <w:pPr>
        <w:pStyle w:val="box"/>
        <w:jc w:val="center"/>
        <w:rPr>
          <w:b/>
          <w:i/>
        </w:rPr>
      </w:pPr>
      <w:r>
        <w:br w:type="page"/>
      </w:r>
      <w:r w:rsidR="00062E10" w:rsidRPr="00871804">
        <w:rPr>
          <w:b/>
          <w:i/>
        </w:rPr>
        <w:t>This is My Future</w:t>
      </w:r>
      <w:r w:rsidR="00871804" w:rsidRPr="00871804">
        <w:rPr>
          <w:b/>
          <w:i/>
        </w:rPr>
        <w:t xml:space="preserve"> Work or Career (Employment)</w:t>
      </w:r>
    </w:p>
    <w:p w14:paraId="41A9A1FD" w14:textId="77777777" w:rsidR="0064379B" w:rsidRPr="006B080A" w:rsidRDefault="00062E10" w:rsidP="006B080A">
      <w:pPr>
        <w:pStyle w:val="box"/>
        <w:spacing w:line="360" w:lineRule="auto"/>
        <w:rPr>
          <w:b/>
          <w:bCs/>
        </w:rPr>
      </w:pPr>
      <w:r w:rsidRPr="006B080A">
        <w:rPr>
          <w:b/>
          <w:bCs/>
        </w:rPr>
        <w:t>My Employment Goal is:</w:t>
      </w:r>
    </w:p>
    <w:p w14:paraId="41A9A1FE" w14:textId="77777777" w:rsidR="00062E10" w:rsidRPr="006B080A" w:rsidRDefault="00062E10" w:rsidP="006B080A">
      <w:pPr>
        <w:pStyle w:val="box"/>
        <w:spacing w:line="360" w:lineRule="auto"/>
        <w:rPr>
          <w:b/>
          <w:bCs/>
        </w:rPr>
      </w:pPr>
    </w:p>
    <w:p w14:paraId="41A9A1FF" w14:textId="77777777" w:rsidR="00062E10" w:rsidRPr="006B080A" w:rsidRDefault="00062E10" w:rsidP="006B080A">
      <w:pPr>
        <w:pStyle w:val="box"/>
        <w:spacing w:line="360" w:lineRule="auto"/>
        <w:rPr>
          <w:b/>
          <w:bCs/>
        </w:rPr>
      </w:pPr>
    </w:p>
    <w:p w14:paraId="41A9A200" w14:textId="77777777" w:rsidR="00062E10" w:rsidRPr="006B080A" w:rsidRDefault="00062E10" w:rsidP="006B080A">
      <w:pPr>
        <w:pStyle w:val="box"/>
        <w:spacing w:line="360" w:lineRule="auto"/>
        <w:rPr>
          <w:b/>
          <w:bCs/>
        </w:rPr>
      </w:pPr>
      <w:r w:rsidRPr="006B080A">
        <w:rPr>
          <w:b/>
          <w:bCs/>
        </w:rPr>
        <w:t>My action steps to reach my goal are:</w:t>
      </w:r>
    </w:p>
    <w:p w14:paraId="41A9A201" w14:textId="77777777" w:rsidR="00062E10" w:rsidRPr="006B080A" w:rsidRDefault="00062E10" w:rsidP="006B080A">
      <w:pPr>
        <w:pStyle w:val="box"/>
        <w:spacing w:line="360" w:lineRule="auto"/>
        <w:rPr>
          <w:b/>
          <w:bCs/>
        </w:rPr>
      </w:pPr>
      <w:r w:rsidRPr="006B080A">
        <w:rPr>
          <w:b/>
          <w:bCs/>
        </w:rPr>
        <w:t xml:space="preserve">1. </w:t>
      </w:r>
    </w:p>
    <w:p w14:paraId="41A9A202" w14:textId="77777777" w:rsidR="00062E10" w:rsidRPr="006B080A" w:rsidRDefault="00062E10" w:rsidP="006B080A">
      <w:pPr>
        <w:pStyle w:val="box"/>
        <w:spacing w:line="360" w:lineRule="auto"/>
        <w:rPr>
          <w:b/>
          <w:bCs/>
        </w:rPr>
      </w:pPr>
      <w:r w:rsidRPr="006B080A">
        <w:rPr>
          <w:b/>
          <w:bCs/>
        </w:rPr>
        <w:t>2.</w:t>
      </w:r>
    </w:p>
    <w:p w14:paraId="41A9A203" w14:textId="77777777" w:rsidR="00062E10" w:rsidRPr="006B080A" w:rsidRDefault="00062E10" w:rsidP="006B080A">
      <w:pPr>
        <w:pStyle w:val="box"/>
        <w:spacing w:line="360" w:lineRule="auto"/>
        <w:rPr>
          <w:b/>
          <w:bCs/>
        </w:rPr>
      </w:pPr>
      <w:r w:rsidRPr="006B080A">
        <w:rPr>
          <w:b/>
          <w:bCs/>
        </w:rPr>
        <w:t xml:space="preserve">3. </w:t>
      </w:r>
    </w:p>
    <w:p w14:paraId="41A9A204" w14:textId="77777777" w:rsidR="00062E10" w:rsidRPr="006B080A" w:rsidRDefault="00062E10" w:rsidP="006B080A">
      <w:pPr>
        <w:pStyle w:val="box"/>
        <w:spacing w:line="360" w:lineRule="auto"/>
        <w:rPr>
          <w:b/>
          <w:bCs/>
        </w:rPr>
      </w:pPr>
      <w:r w:rsidRPr="006B080A">
        <w:rPr>
          <w:b/>
          <w:bCs/>
        </w:rPr>
        <w:t>Things that May Assist Me in Achieving Goal:</w:t>
      </w:r>
    </w:p>
    <w:p w14:paraId="41A9A205" w14:textId="77777777" w:rsidR="00062E10" w:rsidRDefault="00062E10" w:rsidP="006B080A">
      <w:pPr>
        <w:pStyle w:val="box"/>
        <w:spacing w:line="360" w:lineRule="auto"/>
        <w:rPr>
          <w:b/>
          <w:bCs/>
        </w:rPr>
      </w:pPr>
    </w:p>
    <w:p w14:paraId="41A9A206" w14:textId="77777777" w:rsidR="00AB7177" w:rsidRPr="006B080A" w:rsidRDefault="00AB7177" w:rsidP="006B080A">
      <w:pPr>
        <w:pStyle w:val="box"/>
        <w:spacing w:line="360" w:lineRule="auto"/>
        <w:rPr>
          <w:b/>
          <w:bCs/>
        </w:rPr>
      </w:pPr>
    </w:p>
    <w:p w14:paraId="41A9A207" w14:textId="77777777" w:rsidR="00062E10" w:rsidRPr="006B080A" w:rsidRDefault="00062E10" w:rsidP="006B080A">
      <w:pPr>
        <w:pStyle w:val="box"/>
        <w:spacing w:line="360" w:lineRule="auto"/>
        <w:rPr>
          <w:b/>
          <w:bCs/>
        </w:rPr>
      </w:pPr>
    </w:p>
    <w:p w14:paraId="41A9A208" w14:textId="77777777" w:rsidR="00AB7177" w:rsidRDefault="00062E10" w:rsidP="006B080A">
      <w:pPr>
        <w:pStyle w:val="box"/>
        <w:spacing w:line="360" w:lineRule="auto"/>
        <w:rPr>
          <w:b/>
          <w:bCs/>
        </w:rPr>
      </w:pPr>
      <w:r w:rsidRPr="006B080A">
        <w:rPr>
          <w:b/>
          <w:bCs/>
        </w:rPr>
        <w:t>My Contacts for this Goal are:</w:t>
      </w:r>
    </w:p>
    <w:p w14:paraId="41A9A209" w14:textId="77777777" w:rsidR="006B080A" w:rsidRDefault="00AB7177" w:rsidP="006B080A">
      <w:pPr>
        <w:pStyle w:val="box"/>
        <w:spacing w:line="360" w:lineRule="auto"/>
        <w:rPr>
          <w:b/>
          <w:bCs/>
        </w:rPr>
      </w:pPr>
      <w:r>
        <w:rPr>
          <w:b/>
          <w:bCs/>
        </w:rPr>
        <w:t xml:space="preserve"> </w:t>
      </w:r>
    </w:p>
    <w:p w14:paraId="41A9A20A" w14:textId="77777777" w:rsidR="006B080A" w:rsidRDefault="006B080A" w:rsidP="006B080A">
      <w:pPr>
        <w:pStyle w:val="box"/>
        <w:spacing w:line="360" w:lineRule="auto"/>
        <w:rPr>
          <w:b/>
          <w:bCs/>
        </w:rPr>
      </w:pPr>
    </w:p>
    <w:p w14:paraId="41A9A20B" w14:textId="77777777" w:rsidR="00871804" w:rsidRDefault="00871804" w:rsidP="006B080A">
      <w:pPr>
        <w:pStyle w:val="box"/>
        <w:spacing w:line="360" w:lineRule="auto"/>
        <w:rPr>
          <w:b/>
          <w:bCs/>
        </w:rPr>
      </w:pPr>
    </w:p>
    <w:p w14:paraId="41A9A20C" w14:textId="77777777" w:rsidR="00871804" w:rsidRPr="00871804" w:rsidRDefault="00871804" w:rsidP="00871804"/>
    <w:p w14:paraId="41A9A20D" w14:textId="77777777" w:rsidR="00871804" w:rsidRPr="00871804" w:rsidRDefault="00871804" w:rsidP="00871804">
      <w:pPr>
        <w:pStyle w:val="box"/>
        <w:jc w:val="center"/>
        <w:rPr>
          <w:b/>
          <w:i/>
        </w:rPr>
      </w:pPr>
      <w:r w:rsidRPr="00871804">
        <w:rPr>
          <w:b/>
          <w:i/>
        </w:rPr>
        <w:t>This is My Future Work or Career (</w:t>
      </w:r>
      <w:r>
        <w:rPr>
          <w:b/>
          <w:i/>
        </w:rPr>
        <w:t>Independent Living</w:t>
      </w:r>
      <w:r w:rsidRPr="00871804">
        <w:rPr>
          <w:b/>
          <w:i/>
        </w:rPr>
        <w:t>)</w:t>
      </w:r>
    </w:p>
    <w:p w14:paraId="41A9A20E" w14:textId="77777777" w:rsidR="00871804" w:rsidRDefault="00871804" w:rsidP="00871804">
      <w:pPr>
        <w:pStyle w:val="box"/>
        <w:spacing w:line="360" w:lineRule="auto"/>
        <w:rPr>
          <w:b/>
          <w:bCs/>
        </w:rPr>
      </w:pPr>
    </w:p>
    <w:p w14:paraId="41A9A20F" w14:textId="77777777" w:rsidR="00871804" w:rsidRPr="006B080A" w:rsidRDefault="00871804" w:rsidP="00871804">
      <w:pPr>
        <w:pStyle w:val="box"/>
        <w:spacing w:line="360" w:lineRule="auto"/>
        <w:rPr>
          <w:b/>
          <w:bCs/>
        </w:rPr>
      </w:pPr>
      <w:r w:rsidRPr="006B080A">
        <w:rPr>
          <w:b/>
          <w:bCs/>
        </w:rPr>
        <w:t>My</w:t>
      </w:r>
      <w:r>
        <w:rPr>
          <w:b/>
          <w:bCs/>
        </w:rPr>
        <w:t xml:space="preserve"> Independent Living</w:t>
      </w:r>
      <w:r w:rsidRPr="006B080A">
        <w:rPr>
          <w:b/>
          <w:bCs/>
        </w:rPr>
        <w:t xml:space="preserve"> Goal is:</w:t>
      </w:r>
    </w:p>
    <w:p w14:paraId="41A9A210" w14:textId="77777777" w:rsidR="00871804" w:rsidRPr="006B080A" w:rsidRDefault="00871804" w:rsidP="00871804">
      <w:pPr>
        <w:pStyle w:val="box"/>
        <w:spacing w:line="360" w:lineRule="auto"/>
        <w:rPr>
          <w:b/>
          <w:bCs/>
        </w:rPr>
      </w:pPr>
    </w:p>
    <w:p w14:paraId="41A9A211" w14:textId="77777777" w:rsidR="00871804" w:rsidRPr="006B080A" w:rsidRDefault="00871804" w:rsidP="00871804">
      <w:pPr>
        <w:pStyle w:val="box"/>
        <w:spacing w:line="360" w:lineRule="auto"/>
        <w:rPr>
          <w:b/>
          <w:bCs/>
        </w:rPr>
      </w:pPr>
    </w:p>
    <w:p w14:paraId="41A9A212" w14:textId="77777777" w:rsidR="00871804" w:rsidRPr="006B080A" w:rsidRDefault="00871804" w:rsidP="00871804">
      <w:pPr>
        <w:pStyle w:val="box"/>
        <w:spacing w:line="360" w:lineRule="auto"/>
        <w:rPr>
          <w:b/>
          <w:bCs/>
        </w:rPr>
      </w:pPr>
      <w:r w:rsidRPr="006B080A">
        <w:rPr>
          <w:b/>
          <w:bCs/>
        </w:rPr>
        <w:t>My action steps to reach my goal are:</w:t>
      </w:r>
    </w:p>
    <w:p w14:paraId="41A9A213" w14:textId="77777777" w:rsidR="00871804" w:rsidRPr="006B080A" w:rsidRDefault="00871804" w:rsidP="00871804">
      <w:pPr>
        <w:pStyle w:val="box"/>
        <w:spacing w:line="360" w:lineRule="auto"/>
        <w:rPr>
          <w:b/>
          <w:bCs/>
        </w:rPr>
      </w:pPr>
      <w:r w:rsidRPr="006B080A">
        <w:rPr>
          <w:b/>
          <w:bCs/>
        </w:rPr>
        <w:t xml:space="preserve">1. </w:t>
      </w:r>
    </w:p>
    <w:p w14:paraId="41A9A214" w14:textId="77777777" w:rsidR="00871804" w:rsidRPr="006B080A" w:rsidRDefault="00871804" w:rsidP="00871804">
      <w:pPr>
        <w:pStyle w:val="box"/>
        <w:spacing w:line="360" w:lineRule="auto"/>
        <w:rPr>
          <w:b/>
          <w:bCs/>
        </w:rPr>
      </w:pPr>
      <w:r w:rsidRPr="006B080A">
        <w:rPr>
          <w:b/>
          <w:bCs/>
        </w:rPr>
        <w:t>2.</w:t>
      </w:r>
    </w:p>
    <w:p w14:paraId="41A9A215" w14:textId="77777777" w:rsidR="00871804" w:rsidRPr="006B080A" w:rsidRDefault="00871804" w:rsidP="00871804">
      <w:pPr>
        <w:pStyle w:val="box"/>
        <w:spacing w:line="360" w:lineRule="auto"/>
        <w:rPr>
          <w:b/>
          <w:bCs/>
        </w:rPr>
      </w:pPr>
      <w:r w:rsidRPr="006B080A">
        <w:rPr>
          <w:b/>
          <w:bCs/>
        </w:rPr>
        <w:t xml:space="preserve">3. </w:t>
      </w:r>
    </w:p>
    <w:p w14:paraId="41A9A216" w14:textId="77777777" w:rsidR="00871804" w:rsidRPr="006B080A" w:rsidRDefault="00871804" w:rsidP="00871804">
      <w:pPr>
        <w:pStyle w:val="box"/>
        <w:spacing w:line="360" w:lineRule="auto"/>
        <w:rPr>
          <w:b/>
          <w:bCs/>
        </w:rPr>
      </w:pPr>
    </w:p>
    <w:p w14:paraId="41A9A217" w14:textId="77777777" w:rsidR="00871804" w:rsidRPr="006B080A" w:rsidRDefault="00871804" w:rsidP="00871804">
      <w:pPr>
        <w:pStyle w:val="box"/>
        <w:spacing w:line="360" w:lineRule="auto"/>
        <w:rPr>
          <w:b/>
          <w:bCs/>
        </w:rPr>
      </w:pPr>
      <w:r w:rsidRPr="006B080A">
        <w:rPr>
          <w:b/>
          <w:bCs/>
        </w:rPr>
        <w:t>Things that May Assist Me in Achieving Goal:</w:t>
      </w:r>
    </w:p>
    <w:p w14:paraId="41A9A218" w14:textId="77777777" w:rsidR="00871804" w:rsidRPr="006B080A" w:rsidRDefault="00871804" w:rsidP="00871804">
      <w:pPr>
        <w:pStyle w:val="box"/>
        <w:spacing w:line="360" w:lineRule="auto"/>
        <w:rPr>
          <w:b/>
          <w:bCs/>
        </w:rPr>
      </w:pPr>
    </w:p>
    <w:p w14:paraId="41A9A219" w14:textId="77777777" w:rsidR="00871804" w:rsidRPr="006B080A" w:rsidRDefault="00871804" w:rsidP="00871804">
      <w:pPr>
        <w:pStyle w:val="box"/>
        <w:spacing w:line="360" w:lineRule="auto"/>
        <w:rPr>
          <w:b/>
          <w:bCs/>
        </w:rPr>
      </w:pPr>
    </w:p>
    <w:p w14:paraId="41A9A21A" w14:textId="77777777" w:rsidR="00871804" w:rsidRPr="006B080A" w:rsidRDefault="00871804" w:rsidP="00871804">
      <w:pPr>
        <w:pStyle w:val="box"/>
        <w:spacing w:line="360" w:lineRule="auto"/>
        <w:rPr>
          <w:b/>
          <w:bCs/>
        </w:rPr>
      </w:pPr>
    </w:p>
    <w:p w14:paraId="41A9A21B" w14:textId="77777777" w:rsidR="00871804" w:rsidRDefault="00871804" w:rsidP="00871804">
      <w:pPr>
        <w:pStyle w:val="box"/>
        <w:spacing w:line="360" w:lineRule="auto"/>
        <w:rPr>
          <w:b/>
          <w:bCs/>
        </w:rPr>
      </w:pPr>
      <w:r w:rsidRPr="006B080A">
        <w:rPr>
          <w:b/>
          <w:bCs/>
        </w:rPr>
        <w:t>My Contacts for this Goal are:</w:t>
      </w:r>
    </w:p>
    <w:p w14:paraId="41A9A21C" w14:textId="77777777" w:rsidR="00152AFA" w:rsidRDefault="00152AFA" w:rsidP="00152AFA"/>
    <w:p w14:paraId="41A9A21D" w14:textId="77777777" w:rsidR="00871804" w:rsidRPr="00152AFA" w:rsidRDefault="00871804" w:rsidP="00152AFA">
      <w:pPr>
        <w:pStyle w:val="box"/>
        <w:jc w:val="center"/>
        <w:rPr>
          <w:b/>
          <w:bCs/>
          <w:i/>
          <w:iCs/>
        </w:rPr>
      </w:pPr>
      <w:r w:rsidRPr="00152AFA">
        <w:rPr>
          <w:b/>
          <w:bCs/>
          <w:i/>
          <w:iCs/>
        </w:rPr>
        <w:t>SOP Check-List</w:t>
      </w:r>
    </w:p>
    <w:p w14:paraId="41A9A21E" w14:textId="77777777" w:rsidR="00871804" w:rsidRDefault="00871804" w:rsidP="00871804"/>
    <w:p w14:paraId="41A9A21F" w14:textId="77777777" w:rsidR="00033280" w:rsidRDefault="00033280" w:rsidP="00871804"/>
    <w:p w14:paraId="41A9A220" w14:textId="77777777" w:rsidR="00033280" w:rsidRDefault="00033280" w:rsidP="00033280">
      <w:r>
        <w:fldChar w:fldCharType="begin">
          <w:ffData>
            <w:name w:val="Check5"/>
            <w:enabled/>
            <w:calcOnExit w:val="0"/>
            <w:checkBox>
              <w:sizeAuto/>
              <w:default w:val="0"/>
            </w:checkBox>
          </w:ffData>
        </w:fldChar>
      </w:r>
      <w:bookmarkStart w:id="4" w:name="Check5"/>
      <w:r>
        <w:instrText xml:space="preserve"> FORMCHECKBOX </w:instrText>
      </w:r>
      <w:r w:rsidR="00772297">
        <w:fldChar w:fldCharType="separate"/>
      </w:r>
      <w:r>
        <w:fldChar w:fldCharType="end"/>
      </w:r>
      <w:bookmarkEnd w:id="4"/>
      <w:r>
        <w:t xml:space="preserve"> I have received information about how to continue to access my   Individual Learning Plan (ILP) after I leave high school. </w:t>
      </w:r>
    </w:p>
    <w:p w14:paraId="41A9A221" w14:textId="77777777" w:rsidR="00033280" w:rsidRDefault="00033280" w:rsidP="00033280">
      <w:r>
        <w:t xml:space="preserve"> User Name:</w:t>
      </w:r>
      <w:r w:rsidR="001F054C">
        <w:tab/>
      </w:r>
      <w:r>
        <w:t>___________________________</w:t>
      </w:r>
    </w:p>
    <w:p w14:paraId="41A9A222" w14:textId="77777777" w:rsidR="00033280" w:rsidRDefault="00033280" w:rsidP="00033280">
      <w:r>
        <w:t xml:space="preserve"> Password:</w:t>
      </w:r>
      <w:r w:rsidR="001F054C">
        <w:t xml:space="preserve"> </w:t>
      </w:r>
      <w:r w:rsidR="001F054C">
        <w:tab/>
      </w:r>
      <w:r>
        <w:t>___________________________</w:t>
      </w:r>
    </w:p>
    <w:p w14:paraId="41A9A223" w14:textId="77777777" w:rsidR="00033280" w:rsidRDefault="00033280" w:rsidP="00033280"/>
    <w:p w14:paraId="41A9A224" w14:textId="77777777" w:rsidR="001F054C" w:rsidRDefault="00033280">
      <w:r>
        <w:fldChar w:fldCharType="begin">
          <w:ffData>
            <w:name w:val="Check6"/>
            <w:enabled/>
            <w:calcOnExit w:val="0"/>
            <w:checkBox>
              <w:sizeAuto/>
              <w:default w:val="0"/>
            </w:checkBox>
          </w:ffData>
        </w:fldChar>
      </w:r>
      <w:bookmarkStart w:id="5" w:name="Check6"/>
      <w:r>
        <w:instrText xml:space="preserve"> FORMCHECKBOX </w:instrText>
      </w:r>
      <w:r w:rsidR="00772297">
        <w:fldChar w:fldCharType="separate"/>
      </w:r>
      <w:r>
        <w:fldChar w:fldCharType="end"/>
      </w:r>
      <w:bookmarkEnd w:id="5"/>
      <w:r>
        <w:t xml:space="preserve"> I have received information about how long my school records will be kept on file by my high school (e.g. grades, attendance, special education records). </w:t>
      </w:r>
    </w:p>
    <w:p w14:paraId="41A9A225" w14:textId="77777777" w:rsidR="00033280" w:rsidRDefault="00033280" w:rsidP="00033280"/>
    <w:p w14:paraId="41A9A226" w14:textId="77777777" w:rsidR="00033280" w:rsidRDefault="00033280" w:rsidP="00033280">
      <w:r>
        <w:fldChar w:fldCharType="begin">
          <w:ffData>
            <w:name w:val="Check7"/>
            <w:enabled/>
            <w:calcOnExit w:val="0"/>
            <w:checkBox>
              <w:sizeAuto/>
              <w:default w:val="0"/>
            </w:checkBox>
          </w:ffData>
        </w:fldChar>
      </w:r>
      <w:bookmarkStart w:id="6" w:name="Check7"/>
      <w:r>
        <w:instrText xml:space="preserve"> FORMCHECKBOX </w:instrText>
      </w:r>
      <w:r w:rsidR="00772297">
        <w:fldChar w:fldCharType="separate"/>
      </w:r>
      <w:r>
        <w:fldChar w:fldCharType="end"/>
      </w:r>
      <w:bookmarkEnd w:id="6"/>
      <w:r>
        <w:t xml:space="preserve"> I have received a copy of my most recent Individual Education Program (IEP), which includes accommodations and supports that have proven effective in high school.</w:t>
      </w:r>
    </w:p>
    <w:p w14:paraId="41A9A227" w14:textId="77777777" w:rsidR="00033280" w:rsidRDefault="00033280" w:rsidP="00033280"/>
    <w:p w14:paraId="41A9A228" w14:textId="77777777" w:rsidR="00033280" w:rsidRDefault="00033280" w:rsidP="00033280">
      <w:r>
        <w:t>I have also received copies of the following documents that may assist me in reaching my postsecondary goals:</w:t>
      </w:r>
    </w:p>
    <w:p w14:paraId="41A9A229" w14:textId="77777777" w:rsidR="00033280" w:rsidRDefault="00033280" w:rsidP="00033280"/>
    <w:p w14:paraId="41A9A22A" w14:textId="77777777" w:rsidR="00033280" w:rsidRDefault="00033280" w:rsidP="00C61DEC">
      <w:pPr>
        <w:ind w:left="720"/>
      </w:pPr>
      <w:r>
        <w:t xml:space="preserve"> </w:t>
      </w:r>
      <w:r>
        <w:fldChar w:fldCharType="begin">
          <w:ffData>
            <w:name w:val="Check9"/>
            <w:enabled/>
            <w:calcOnExit w:val="0"/>
            <w:checkBox>
              <w:sizeAuto/>
              <w:default w:val="0"/>
            </w:checkBox>
          </w:ffData>
        </w:fldChar>
      </w:r>
      <w:bookmarkStart w:id="7" w:name="Check9"/>
      <w:r>
        <w:instrText xml:space="preserve"> FORMCHECKBOX </w:instrText>
      </w:r>
      <w:r w:rsidR="00772297">
        <w:fldChar w:fldCharType="separate"/>
      </w:r>
      <w:r>
        <w:fldChar w:fldCharType="end"/>
      </w:r>
      <w:bookmarkEnd w:id="7"/>
      <w:r>
        <w:t>Transcript</w:t>
      </w:r>
    </w:p>
    <w:p w14:paraId="41A9A22B" w14:textId="77777777" w:rsidR="00C61DEC" w:rsidRDefault="00C61DEC" w:rsidP="00C61DEC">
      <w:pPr>
        <w:ind w:left="1440"/>
      </w:pPr>
      <w:r>
        <w:fldChar w:fldCharType="begin">
          <w:ffData>
            <w:name w:val="Check10"/>
            <w:enabled/>
            <w:calcOnExit w:val="0"/>
            <w:checkBox>
              <w:sizeAuto/>
              <w:default w:val="0"/>
            </w:checkBox>
          </w:ffData>
        </w:fldChar>
      </w:r>
      <w:bookmarkStart w:id="8" w:name="Check10"/>
      <w:r>
        <w:instrText xml:space="preserve"> FORMCHECKBOX </w:instrText>
      </w:r>
      <w:r w:rsidR="00772297">
        <w:fldChar w:fldCharType="separate"/>
      </w:r>
      <w:r>
        <w:fldChar w:fldCharType="end"/>
      </w:r>
      <w:bookmarkEnd w:id="8"/>
      <w:r>
        <w:t xml:space="preserve"> </w:t>
      </w:r>
      <w:r w:rsidR="00033280">
        <w:t>Academic awards</w:t>
      </w:r>
    </w:p>
    <w:p w14:paraId="41A9A22C" w14:textId="77777777" w:rsidR="00033280" w:rsidRDefault="00C61DEC" w:rsidP="00C61DEC">
      <w:pPr>
        <w:ind w:left="1440"/>
      </w:pPr>
      <w:r>
        <w:fldChar w:fldCharType="begin">
          <w:ffData>
            <w:name w:val="Check11"/>
            <w:enabled/>
            <w:calcOnExit w:val="0"/>
            <w:checkBox>
              <w:sizeAuto/>
              <w:default w:val="0"/>
            </w:checkBox>
          </w:ffData>
        </w:fldChar>
      </w:r>
      <w:bookmarkStart w:id="9" w:name="Check11"/>
      <w:r>
        <w:instrText xml:space="preserve"> FORMCHECKBOX </w:instrText>
      </w:r>
      <w:r w:rsidR="00772297">
        <w:fldChar w:fldCharType="separate"/>
      </w:r>
      <w:r>
        <w:fldChar w:fldCharType="end"/>
      </w:r>
      <w:bookmarkEnd w:id="9"/>
      <w:r>
        <w:t xml:space="preserve"> </w:t>
      </w:r>
      <w:r w:rsidR="00033280">
        <w:t>Assessment (e.g., formal and informal)</w:t>
      </w:r>
    </w:p>
    <w:p w14:paraId="41A9A22D" w14:textId="77777777" w:rsidR="00033280" w:rsidRDefault="00C61DEC" w:rsidP="00033280">
      <w:r>
        <w:tab/>
      </w:r>
      <w:r>
        <w:fldChar w:fldCharType="begin">
          <w:ffData>
            <w:name w:val="Check12"/>
            <w:enabled/>
            <w:calcOnExit w:val="0"/>
            <w:checkBox>
              <w:sizeAuto/>
              <w:default w:val="0"/>
            </w:checkBox>
          </w:ffData>
        </w:fldChar>
      </w:r>
      <w:bookmarkStart w:id="10" w:name="Check12"/>
      <w:r>
        <w:instrText xml:space="preserve"> FORMCHECKBOX </w:instrText>
      </w:r>
      <w:r w:rsidR="00772297">
        <w:fldChar w:fldCharType="separate"/>
      </w:r>
      <w:r>
        <w:fldChar w:fldCharType="end"/>
      </w:r>
      <w:bookmarkEnd w:id="10"/>
      <w:r>
        <w:t xml:space="preserve"> </w:t>
      </w:r>
      <w:r w:rsidR="00033280">
        <w:t>Resume</w:t>
      </w:r>
    </w:p>
    <w:p w14:paraId="41A9A22E" w14:textId="77777777" w:rsidR="00033280" w:rsidRDefault="00C61DEC" w:rsidP="00033280">
      <w:r>
        <w:tab/>
      </w:r>
      <w:r>
        <w:fldChar w:fldCharType="begin">
          <w:ffData>
            <w:name w:val="Check13"/>
            <w:enabled/>
            <w:calcOnExit w:val="0"/>
            <w:checkBox>
              <w:sizeAuto/>
              <w:default w:val="0"/>
            </w:checkBox>
          </w:ffData>
        </w:fldChar>
      </w:r>
      <w:bookmarkStart w:id="11" w:name="Check13"/>
      <w:r>
        <w:instrText xml:space="preserve"> FORMCHECKBOX </w:instrText>
      </w:r>
      <w:r w:rsidR="00772297">
        <w:fldChar w:fldCharType="separate"/>
      </w:r>
      <w:r>
        <w:fldChar w:fldCharType="end"/>
      </w:r>
      <w:bookmarkEnd w:id="11"/>
      <w:r>
        <w:t xml:space="preserve"> </w:t>
      </w:r>
      <w:r w:rsidR="00033280">
        <w:t>Work experiences</w:t>
      </w:r>
    </w:p>
    <w:p w14:paraId="41A9A22F" w14:textId="77777777" w:rsidR="00A75623" w:rsidRDefault="00033280" w:rsidP="00033280">
      <w:r>
        <w:tab/>
      </w:r>
      <w:r w:rsidR="00A75623">
        <w:fldChar w:fldCharType="begin">
          <w:ffData>
            <w:name w:val="Check14"/>
            <w:enabled/>
            <w:calcOnExit w:val="0"/>
            <w:checkBox>
              <w:sizeAuto/>
              <w:default w:val="0"/>
            </w:checkBox>
          </w:ffData>
        </w:fldChar>
      </w:r>
      <w:bookmarkStart w:id="12" w:name="Check14"/>
      <w:r w:rsidR="00A75623">
        <w:instrText xml:space="preserve"> FORMCHECKBOX </w:instrText>
      </w:r>
      <w:r w:rsidR="00772297">
        <w:fldChar w:fldCharType="separate"/>
      </w:r>
      <w:r w:rsidR="00A75623">
        <w:fldChar w:fldCharType="end"/>
      </w:r>
      <w:bookmarkEnd w:id="12"/>
      <w:r w:rsidR="00A75623">
        <w:t xml:space="preserve"> </w:t>
      </w:r>
      <w:r>
        <w:t>Extracurricular achievements and awards</w:t>
      </w:r>
    </w:p>
    <w:p w14:paraId="41A9A230" w14:textId="77777777" w:rsidR="00033280" w:rsidRDefault="00A75623" w:rsidP="00A75623">
      <w:pPr>
        <w:pBdr>
          <w:bottom w:val="single" w:sz="12" w:space="1" w:color="auto"/>
        </w:pBdr>
        <w:ind w:left="720"/>
      </w:pPr>
      <w:r>
        <w:fldChar w:fldCharType="begin">
          <w:ffData>
            <w:name w:val="Check15"/>
            <w:enabled/>
            <w:calcOnExit w:val="0"/>
            <w:checkBox>
              <w:sizeAuto/>
              <w:default w:val="0"/>
            </w:checkBox>
          </w:ffData>
        </w:fldChar>
      </w:r>
      <w:bookmarkStart w:id="13" w:name="Check15"/>
      <w:r>
        <w:instrText xml:space="preserve"> FORMCHECKBOX </w:instrText>
      </w:r>
      <w:r w:rsidR="00772297">
        <w:fldChar w:fldCharType="separate"/>
      </w:r>
      <w:r>
        <w:fldChar w:fldCharType="end"/>
      </w:r>
      <w:bookmarkEnd w:id="13"/>
      <w:r>
        <w:t xml:space="preserve"> </w:t>
      </w:r>
      <w:r w:rsidR="00033280">
        <w:t>Other:  ________________________________________________</w:t>
      </w:r>
    </w:p>
    <w:p w14:paraId="41A9A231" w14:textId="77777777" w:rsidR="00A75623" w:rsidRDefault="00A75623" w:rsidP="00A75623">
      <w:r>
        <w:t>My school’s recommendations to assist me in meeting my postsecondary goals are:</w:t>
      </w:r>
    </w:p>
    <w:p w14:paraId="41A9A232" w14:textId="77777777" w:rsidR="00A75623" w:rsidRDefault="00A75623" w:rsidP="00A75623"/>
    <w:p w14:paraId="41A9A233" w14:textId="77777777" w:rsidR="00A75623" w:rsidRDefault="00A75623" w:rsidP="00A75623">
      <w:pPr>
        <w:numPr>
          <w:ilvl w:val="0"/>
          <w:numId w:val="18"/>
        </w:numPr>
        <w:spacing w:line="360" w:lineRule="auto"/>
      </w:pPr>
      <w:r>
        <w:t xml:space="preserve">Stay focused on your goals and continue working on your action plans! </w:t>
      </w:r>
    </w:p>
    <w:p w14:paraId="41A9A234" w14:textId="77777777" w:rsidR="00A75623" w:rsidRDefault="00A75623" w:rsidP="00A75623">
      <w:pPr>
        <w:numPr>
          <w:ilvl w:val="0"/>
          <w:numId w:val="18"/>
        </w:numPr>
        <w:spacing w:line="360" w:lineRule="auto"/>
      </w:pPr>
      <w:r>
        <w:t>Always keep a copy of most recent evaluation report.</w:t>
      </w:r>
    </w:p>
    <w:p w14:paraId="41A9A235" w14:textId="77777777" w:rsidR="00A75623" w:rsidRDefault="00A75623" w:rsidP="00A75623">
      <w:pPr>
        <w:numPr>
          <w:ilvl w:val="0"/>
          <w:numId w:val="18"/>
        </w:numPr>
        <w:spacing w:line="360" w:lineRule="auto"/>
      </w:pPr>
      <w:r>
        <w:t xml:space="preserve">Keep a copy of your most recent Individual Education Program (IEP) </w:t>
      </w:r>
    </w:p>
    <w:p w14:paraId="41A9A236" w14:textId="77777777" w:rsidR="00A75623" w:rsidRDefault="00A75623" w:rsidP="00A75623">
      <w:pPr>
        <w:numPr>
          <w:ilvl w:val="0"/>
          <w:numId w:val="18"/>
        </w:numPr>
        <w:spacing w:line="360" w:lineRule="auto"/>
      </w:pPr>
      <w:r>
        <w:t>Maintain, and add to, your SOP as needed for your use as an adult</w:t>
      </w:r>
    </w:p>
    <w:p w14:paraId="41A9A237" w14:textId="77777777" w:rsidR="00A75623" w:rsidRDefault="00A75623" w:rsidP="00A75623">
      <w:pPr>
        <w:numPr>
          <w:ilvl w:val="0"/>
          <w:numId w:val="18"/>
        </w:numPr>
        <w:spacing w:line="360" w:lineRule="auto"/>
      </w:pPr>
      <w:r>
        <w:t>Other: (e.g. learn to re-order my own medical prescriptions, keep a copy of community resource directory)</w:t>
      </w:r>
    </w:p>
    <w:p w14:paraId="41A9A238" w14:textId="77777777" w:rsidR="00A75623" w:rsidRDefault="00A75623" w:rsidP="00A75623"/>
    <w:p w14:paraId="41A9A239" w14:textId="77777777" w:rsidR="00A75623" w:rsidRDefault="00A75623" w:rsidP="00A75623">
      <w:pPr>
        <w:pStyle w:val="box"/>
      </w:pPr>
      <w:r>
        <w:t>Additional Comments or Information:</w:t>
      </w:r>
    </w:p>
    <w:p w14:paraId="41A9A23A" w14:textId="77777777" w:rsidR="00A75623" w:rsidRDefault="00A75623" w:rsidP="00A75623">
      <w:pPr>
        <w:pStyle w:val="box"/>
      </w:pPr>
    </w:p>
    <w:p w14:paraId="41A9A23B" w14:textId="77777777" w:rsidR="00A75623" w:rsidRDefault="00A75623" w:rsidP="00A75623">
      <w:pPr>
        <w:pStyle w:val="box"/>
      </w:pPr>
    </w:p>
    <w:p w14:paraId="41A9A23C" w14:textId="77777777" w:rsidR="00A75623" w:rsidRDefault="00A75623" w:rsidP="00A75623">
      <w:pPr>
        <w:pStyle w:val="box"/>
      </w:pPr>
    </w:p>
    <w:p w14:paraId="41A9A23D" w14:textId="77777777" w:rsidR="00A75623" w:rsidRDefault="00A75623" w:rsidP="00A75623"/>
    <w:p w14:paraId="41A9A23E" w14:textId="77777777" w:rsidR="00EE53E3" w:rsidRDefault="00EE53E3" w:rsidP="006C5923">
      <w:pPr>
        <w:spacing w:line="360" w:lineRule="auto"/>
      </w:pPr>
      <w:r>
        <w:t>Student Signature</w:t>
      </w:r>
      <w:r w:rsidR="00A75623">
        <w:t>___________________________________________________</w:t>
      </w:r>
      <w:r>
        <w:tab/>
      </w:r>
      <w:r>
        <w:tab/>
      </w:r>
    </w:p>
    <w:p w14:paraId="41A9A23F" w14:textId="77777777" w:rsidR="00A75623" w:rsidRDefault="00A75623" w:rsidP="006C5923">
      <w:pPr>
        <w:spacing w:line="360" w:lineRule="auto"/>
      </w:pPr>
      <w:r>
        <w:t>Date</w:t>
      </w:r>
      <w:r w:rsidR="00EE53E3">
        <w:t>_____________________</w:t>
      </w:r>
    </w:p>
    <w:p w14:paraId="41A9A240" w14:textId="77777777" w:rsidR="00A75623" w:rsidRDefault="00A75623" w:rsidP="006C5923">
      <w:pPr>
        <w:spacing w:line="360" w:lineRule="auto"/>
      </w:pPr>
      <w:r>
        <w:t>_________________________________________________________________</w:t>
      </w:r>
    </w:p>
    <w:p w14:paraId="41A9A241" w14:textId="77777777" w:rsidR="001F054C" w:rsidRDefault="00A75623" w:rsidP="006C5923">
      <w:pPr>
        <w:spacing w:line="360" w:lineRule="auto"/>
      </w:pPr>
      <w:r>
        <w:t>School Personnel Completing Summary Signature</w:t>
      </w:r>
      <w:r w:rsidR="001F054C">
        <w:tab/>
      </w:r>
    </w:p>
    <w:p w14:paraId="41A9A242" w14:textId="77777777" w:rsidR="00A75623" w:rsidRPr="00033280" w:rsidRDefault="00A75623" w:rsidP="006C5923">
      <w:pPr>
        <w:spacing w:line="360" w:lineRule="auto"/>
      </w:pPr>
      <w:r>
        <w:t>Phone Number</w:t>
      </w:r>
      <w:r w:rsidR="00EE53E3">
        <w:t>_______________________________</w:t>
      </w:r>
    </w:p>
    <w:sectPr w:rsidR="00A75623" w:rsidRPr="00033280" w:rsidSect="00030E3E">
      <w:headerReference w:type="default" r:id="rId12"/>
      <w:footerReference w:type="default" r:id="rId13"/>
      <w:pgSz w:w="12240" w:h="15840"/>
      <w:pgMar w:top="1584"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EF28C" w14:textId="77777777" w:rsidR="00772297" w:rsidRDefault="00772297">
      <w:r>
        <w:separator/>
      </w:r>
    </w:p>
  </w:endnote>
  <w:endnote w:type="continuationSeparator" w:id="0">
    <w:p w14:paraId="188C8EC4" w14:textId="77777777" w:rsidR="00772297" w:rsidRDefault="00772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9A24A" w14:textId="77777777" w:rsidR="00A75623" w:rsidRDefault="00A75623">
    <w:pPr>
      <w:pStyle w:val="Footer"/>
      <w:jc w:val="right"/>
    </w:pPr>
    <w:r>
      <w:fldChar w:fldCharType="begin"/>
    </w:r>
    <w:r>
      <w:instrText xml:space="preserve"> PAGE   \* MERGEFORMAT </w:instrText>
    </w:r>
    <w:r>
      <w:fldChar w:fldCharType="separate"/>
    </w:r>
    <w:r w:rsidR="00152AFA">
      <w:rPr>
        <w:noProof/>
      </w:rPr>
      <w:t>5</w:t>
    </w:r>
    <w:r>
      <w:fldChar w:fldCharType="end"/>
    </w:r>
  </w:p>
  <w:p w14:paraId="41A9A24B" w14:textId="77777777" w:rsidR="00A75623" w:rsidRDefault="00A75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61B4F" w14:textId="77777777" w:rsidR="00772297" w:rsidRDefault="00772297">
      <w:r>
        <w:separator/>
      </w:r>
    </w:p>
  </w:footnote>
  <w:footnote w:type="continuationSeparator" w:id="0">
    <w:p w14:paraId="391B85B9" w14:textId="77777777" w:rsidR="00772297" w:rsidRDefault="007722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9A247" w14:textId="77777777" w:rsidR="00A75623" w:rsidRDefault="00A75623" w:rsidP="00B67116">
    <w:pPr>
      <w:jc w:val="center"/>
      <w:rPr>
        <w:b/>
      </w:rPr>
    </w:pPr>
  </w:p>
  <w:p w14:paraId="41A9A248" w14:textId="77777777" w:rsidR="00A75623" w:rsidRDefault="00A75623">
    <w:pPr>
      <w:pStyle w:val="Header"/>
    </w:pPr>
  </w:p>
  <w:p w14:paraId="41A9A249" w14:textId="77777777" w:rsidR="00A75623" w:rsidRDefault="00A75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47FBD"/>
    <w:multiLevelType w:val="hybridMultilevel"/>
    <w:tmpl w:val="BD6EA896"/>
    <w:lvl w:ilvl="0" w:tplc="F53A38F0">
      <w:start w:val="2"/>
      <w:numFmt w:val="upperLetter"/>
      <w:lvlText w:val="%1."/>
      <w:lvlJc w:val="left"/>
      <w:pPr>
        <w:tabs>
          <w:tab w:val="num" w:pos="1050"/>
        </w:tabs>
        <w:ind w:left="1050" w:hanging="690"/>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B7641C"/>
    <w:multiLevelType w:val="hybridMultilevel"/>
    <w:tmpl w:val="28604EC8"/>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E9240E"/>
    <w:multiLevelType w:val="hybridMultilevel"/>
    <w:tmpl w:val="A76ECCA0"/>
    <w:lvl w:ilvl="0" w:tplc="C10A2072">
      <w:start w:val="1"/>
      <w:numFmt w:val="bullet"/>
      <w:lvlText w:val=""/>
      <w:lvlJc w:val="left"/>
      <w:pPr>
        <w:tabs>
          <w:tab w:val="num" w:pos="5040"/>
        </w:tabs>
        <w:ind w:left="50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B1ADE"/>
    <w:multiLevelType w:val="hybridMultilevel"/>
    <w:tmpl w:val="C2608DD6"/>
    <w:lvl w:ilvl="0" w:tplc="04090001">
      <w:start w:val="1"/>
      <w:numFmt w:val="bullet"/>
      <w:lvlText w:val=""/>
      <w:lvlJc w:val="left"/>
      <w:pPr>
        <w:tabs>
          <w:tab w:val="num" w:pos="5040"/>
        </w:tabs>
        <w:ind w:left="50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365D5D"/>
    <w:multiLevelType w:val="hybridMultilevel"/>
    <w:tmpl w:val="E528F406"/>
    <w:lvl w:ilvl="0" w:tplc="40A8DB7C">
      <w:start w:val="1"/>
      <w:numFmt w:val="upp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230A67"/>
    <w:multiLevelType w:val="multilevel"/>
    <w:tmpl w:val="342CC896"/>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0364E38"/>
    <w:multiLevelType w:val="hybridMultilevel"/>
    <w:tmpl w:val="5D12DB08"/>
    <w:lvl w:ilvl="0" w:tplc="7C6E05DA">
      <w:start w:val="1"/>
      <w:numFmt w:val="bullet"/>
      <w:lvlText w:val=""/>
      <w:lvlJc w:val="left"/>
      <w:pPr>
        <w:ind w:left="1530" w:hanging="360"/>
      </w:pPr>
      <w:rPr>
        <w:rFonts w:ascii="Wingdings" w:hAnsi="Wingdings" w:hint="default"/>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3C275B68"/>
    <w:multiLevelType w:val="multilevel"/>
    <w:tmpl w:val="C2608DD6"/>
    <w:lvl w:ilvl="0">
      <w:start w:val="1"/>
      <w:numFmt w:val="bullet"/>
      <w:lvlText w:val=""/>
      <w:lvlJc w:val="left"/>
      <w:pPr>
        <w:tabs>
          <w:tab w:val="num" w:pos="5040"/>
        </w:tabs>
        <w:ind w:left="504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26E33A5"/>
    <w:multiLevelType w:val="hybridMultilevel"/>
    <w:tmpl w:val="16CAC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62D9A"/>
    <w:multiLevelType w:val="multilevel"/>
    <w:tmpl w:val="A76ECCA0"/>
    <w:lvl w:ilvl="0">
      <w:start w:val="1"/>
      <w:numFmt w:val="bullet"/>
      <w:lvlText w:val=""/>
      <w:lvlJc w:val="left"/>
      <w:pPr>
        <w:tabs>
          <w:tab w:val="num" w:pos="5040"/>
        </w:tabs>
        <w:ind w:left="504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1062B93"/>
    <w:multiLevelType w:val="hybridMultilevel"/>
    <w:tmpl w:val="670828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1F4238A"/>
    <w:multiLevelType w:val="hybridMultilevel"/>
    <w:tmpl w:val="FFF4D2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2326D3"/>
    <w:multiLevelType w:val="hybridMultilevel"/>
    <w:tmpl w:val="342CC896"/>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7114B5A"/>
    <w:multiLevelType w:val="hybridMultilevel"/>
    <w:tmpl w:val="CEE80F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5A2CC6"/>
    <w:multiLevelType w:val="hybridMultilevel"/>
    <w:tmpl w:val="D4F8AF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276E74"/>
    <w:multiLevelType w:val="hybridMultilevel"/>
    <w:tmpl w:val="4C88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3F7571"/>
    <w:multiLevelType w:val="hybridMultilevel"/>
    <w:tmpl w:val="6B1A5D9C"/>
    <w:lvl w:ilvl="0" w:tplc="04090005">
      <w:start w:val="1"/>
      <w:numFmt w:val="bullet"/>
      <w:lvlText w:val=""/>
      <w:lvlJc w:val="left"/>
      <w:pPr>
        <w:tabs>
          <w:tab w:val="num" w:pos="5040"/>
        </w:tabs>
        <w:ind w:left="50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455E7D"/>
    <w:multiLevelType w:val="hybridMultilevel"/>
    <w:tmpl w:val="3B4C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278724">
    <w:abstractNumId w:val="12"/>
  </w:num>
  <w:num w:numId="2" w16cid:durableId="872498878">
    <w:abstractNumId w:val="5"/>
  </w:num>
  <w:num w:numId="3" w16cid:durableId="278756935">
    <w:abstractNumId w:val="10"/>
  </w:num>
  <w:num w:numId="4" w16cid:durableId="1975480715">
    <w:abstractNumId w:val="4"/>
  </w:num>
  <w:num w:numId="5" w16cid:durableId="1265267585">
    <w:abstractNumId w:val="0"/>
  </w:num>
  <w:num w:numId="6" w16cid:durableId="160976332">
    <w:abstractNumId w:val="1"/>
  </w:num>
  <w:num w:numId="7" w16cid:durableId="206643303">
    <w:abstractNumId w:val="2"/>
  </w:num>
  <w:num w:numId="8" w16cid:durableId="1190995338">
    <w:abstractNumId w:val="9"/>
  </w:num>
  <w:num w:numId="9" w16cid:durableId="1833183408">
    <w:abstractNumId w:val="3"/>
  </w:num>
  <w:num w:numId="10" w16cid:durableId="803233690">
    <w:abstractNumId w:val="7"/>
  </w:num>
  <w:num w:numId="11" w16cid:durableId="461919189">
    <w:abstractNumId w:val="16"/>
  </w:num>
  <w:num w:numId="12" w16cid:durableId="1599866015">
    <w:abstractNumId w:val="17"/>
  </w:num>
  <w:num w:numId="13" w16cid:durableId="1774200451">
    <w:abstractNumId w:val="14"/>
  </w:num>
  <w:num w:numId="14" w16cid:durableId="1659311019">
    <w:abstractNumId w:val="8"/>
  </w:num>
  <w:num w:numId="15" w16cid:durableId="401878075">
    <w:abstractNumId w:val="15"/>
  </w:num>
  <w:num w:numId="16" w16cid:durableId="2083943324">
    <w:abstractNumId w:val="13"/>
  </w:num>
  <w:num w:numId="17" w16cid:durableId="1603296296">
    <w:abstractNumId w:val="6"/>
  </w:num>
  <w:num w:numId="18" w16cid:durableId="17555420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MDI2NTY2NzE0NzdW0lEKTi0uzszPAykwrgUAW5gjqiwAAAA="/>
  </w:docVars>
  <w:rsids>
    <w:rsidRoot w:val="003D4AB8"/>
    <w:rsid w:val="00016F30"/>
    <w:rsid w:val="00023071"/>
    <w:rsid w:val="00025B7E"/>
    <w:rsid w:val="00030E3E"/>
    <w:rsid w:val="00032675"/>
    <w:rsid w:val="00033280"/>
    <w:rsid w:val="0004692A"/>
    <w:rsid w:val="00060399"/>
    <w:rsid w:val="00060E54"/>
    <w:rsid w:val="00062E10"/>
    <w:rsid w:val="00074267"/>
    <w:rsid w:val="00095909"/>
    <w:rsid w:val="000A59C0"/>
    <w:rsid w:val="000A7923"/>
    <w:rsid w:val="000B0285"/>
    <w:rsid w:val="000B3F74"/>
    <w:rsid w:val="000B496B"/>
    <w:rsid w:val="000B4A5C"/>
    <w:rsid w:val="000E3B43"/>
    <w:rsid w:val="000F5B21"/>
    <w:rsid w:val="00112032"/>
    <w:rsid w:val="001207BA"/>
    <w:rsid w:val="00122E47"/>
    <w:rsid w:val="00127D30"/>
    <w:rsid w:val="00151492"/>
    <w:rsid w:val="00152AFA"/>
    <w:rsid w:val="00172174"/>
    <w:rsid w:val="001870A9"/>
    <w:rsid w:val="001930C0"/>
    <w:rsid w:val="001D4A8E"/>
    <w:rsid w:val="001F054C"/>
    <w:rsid w:val="001F0FA9"/>
    <w:rsid w:val="00204931"/>
    <w:rsid w:val="00222F86"/>
    <w:rsid w:val="002308FF"/>
    <w:rsid w:val="002334BD"/>
    <w:rsid w:val="002453C0"/>
    <w:rsid w:val="002661F6"/>
    <w:rsid w:val="002705E4"/>
    <w:rsid w:val="00291B12"/>
    <w:rsid w:val="002A2BF9"/>
    <w:rsid w:val="002B77B7"/>
    <w:rsid w:val="002C2851"/>
    <w:rsid w:val="002D34D7"/>
    <w:rsid w:val="002D456E"/>
    <w:rsid w:val="002D5F24"/>
    <w:rsid w:val="002E5D50"/>
    <w:rsid w:val="002F1625"/>
    <w:rsid w:val="002F5E91"/>
    <w:rsid w:val="002F6546"/>
    <w:rsid w:val="003116BC"/>
    <w:rsid w:val="0031499B"/>
    <w:rsid w:val="00316985"/>
    <w:rsid w:val="00320CE6"/>
    <w:rsid w:val="00323572"/>
    <w:rsid w:val="00330571"/>
    <w:rsid w:val="00335691"/>
    <w:rsid w:val="00342835"/>
    <w:rsid w:val="00343086"/>
    <w:rsid w:val="0034668D"/>
    <w:rsid w:val="00346970"/>
    <w:rsid w:val="00350787"/>
    <w:rsid w:val="00352355"/>
    <w:rsid w:val="003534D9"/>
    <w:rsid w:val="003647DD"/>
    <w:rsid w:val="003671DA"/>
    <w:rsid w:val="00377370"/>
    <w:rsid w:val="00377CAF"/>
    <w:rsid w:val="00381F6E"/>
    <w:rsid w:val="003902BD"/>
    <w:rsid w:val="003B7A58"/>
    <w:rsid w:val="003C0ECF"/>
    <w:rsid w:val="003C1197"/>
    <w:rsid w:val="003C5E0B"/>
    <w:rsid w:val="003C606D"/>
    <w:rsid w:val="003D06FC"/>
    <w:rsid w:val="003D0DEC"/>
    <w:rsid w:val="003D4AB8"/>
    <w:rsid w:val="003E1880"/>
    <w:rsid w:val="003E72EE"/>
    <w:rsid w:val="003F064A"/>
    <w:rsid w:val="003F1AB8"/>
    <w:rsid w:val="003F3C0E"/>
    <w:rsid w:val="003F4A0A"/>
    <w:rsid w:val="0047165F"/>
    <w:rsid w:val="0048772A"/>
    <w:rsid w:val="004E15A4"/>
    <w:rsid w:val="004E30F2"/>
    <w:rsid w:val="004F5756"/>
    <w:rsid w:val="00507D5B"/>
    <w:rsid w:val="0052786C"/>
    <w:rsid w:val="00544FBB"/>
    <w:rsid w:val="00550344"/>
    <w:rsid w:val="005652D9"/>
    <w:rsid w:val="00572D5B"/>
    <w:rsid w:val="0058456D"/>
    <w:rsid w:val="005845C8"/>
    <w:rsid w:val="00586C53"/>
    <w:rsid w:val="005A7D1E"/>
    <w:rsid w:val="005B4606"/>
    <w:rsid w:val="005C3637"/>
    <w:rsid w:val="005C72A0"/>
    <w:rsid w:val="005C7ED6"/>
    <w:rsid w:val="005D2B7A"/>
    <w:rsid w:val="005E1234"/>
    <w:rsid w:val="005E200E"/>
    <w:rsid w:val="005F52E3"/>
    <w:rsid w:val="005F5AA4"/>
    <w:rsid w:val="005F5E31"/>
    <w:rsid w:val="0060672C"/>
    <w:rsid w:val="0061703F"/>
    <w:rsid w:val="00620020"/>
    <w:rsid w:val="00621C87"/>
    <w:rsid w:val="00622755"/>
    <w:rsid w:val="0063130D"/>
    <w:rsid w:val="00633246"/>
    <w:rsid w:val="00637B02"/>
    <w:rsid w:val="0064018C"/>
    <w:rsid w:val="0064379B"/>
    <w:rsid w:val="00661E9D"/>
    <w:rsid w:val="00682A2B"/>
    <w:rsid w:val="00686A23"/>
    <w:rsid w:val="006A010B"/>
    <w:rsid w:val="006A1744"/>
    <w:rsid w:val="006A4754"/>
    <w:rsid w:val="006A5EC3"/>
    <w:rsid w:val="006B080A"/>
    <w:rsid w:val="006B67FC"/>
    <w:rsid w:val="006C5923"/>
    <w:rsid w:val="006C7D8D"/>
    <w:rsid w:val="006E0FDC"/>
    <w:rsid w:val="006F406F"/>
    <w:rsid w:val="0070119D"/>
    <w:rsid w:val="00702CB1"/>
    <w:rsid w:val="00706A6E"/>
    <w:rsid w:val="00710909"/>
    <w:rsid w:val="007145F9"/>
    <w:rsid w:val="0071671E"/>
    <w:rsid w:val="00720A81"/>
    <w:rsid w:val="0072202B"/>
    <w:rsid w:val="00726AEC"/>
    <w:rsid w:val="00727632"/>
    <w:rsid w:val="00731216"/>
    <w:rsid w:val="007315F0"/>
    <w:rsid w:val="00737222"/>
    <w:rsid w:val="00754BC7"/>
    <w:rsid w:val="00760CA6"/>
    <w:rsid w:val="00763A04"/>
    <w:rsid w:val="00772297"/>
    <w:rsid w:val="0077769D"/>
    <w:rsid w:val="0077779D"/>
    <w:rsid w:val="00787B05"/>
    <w:rsid w:val="00792045"/>
    <w:rsid w:val="007A2F41"/>
    <w:rsid w:val="007A4413"/>
    <w:rsid w:val="007B1E21"/>
    <w:rsid w:val="007B64AD"/>
    <w:rsid w:val="007D0099"/>
    <w:rsid w:val="007D080E"/>
    <w:rsid w:val="007D7C83"/>
    <w:rsid w:val="007E2A4F"/>
    <w:rsid w:val="007F2B61"/>
    <w:rsid w:val="007F7B70"/>
    <w:rsid w:val="00822284"/>
    <w:rsid w:val="00830DFB"/>
    <w:rsid w:val="008313C2"/>
    <w:rsid w:val="008362A1"/>
    <w:rsid w:val="00841FE1"/>
    <w:rsid w:val="00855AA7"/>
    <w:rsid w:val="0085674F"/>
    <w:rsid w:val="00857361"/>
    <w:rsid w:val="008674CE"/>
    <w:rsid w:val="00871804"/>
    <w:rsid w:val="008754DA"/>
    <w:rsid w:val="00882F83"/>
    <w:rsid w:val="00890A28"/>
    <w:rsid w:val="008A3AEA"/>
    <w:rsid w:val="008A56E7"/>
    <w:rsid w:val="008B13A1"/>
    <w:rsid w:val="008B5E21"/>
    <w:rsid w:val="008B7167"/>
    <w:rsid w:val="008C1492"/>
    <w:rsid w:val="008C7378"/>
    <w:rsid w:val="008C7E34"/>
    <w:rsid w:val="008D2197"/>
    <w:rsid w:val="008F66F9"/>
    <w:rsid w:val="0090500B"/>
    <w:rsid w:val="0090624B"/>
    <w:rsid w:val="009113D9"/>
    <w:rsid w:val="009127D5"/>
    <w:rsid w:val="009130D6"/>
    <w:rsid w:val="00924013"/>
    <w:rsid w:val="009315B6"/>
    <w:rsid w:val="00933EB0"/>
    <w:rsid w:val="00942F21"/>
    <w:rsid w:val="009564D7"/>
    <w:rsid w:val="00962EEF"/>
    <w:rsid w:val="00963A7C"/>
    <w:rsid w:val="00967EA4"/>
    <w:rsid w:val="009A25BA"/>
    <w:rsid w:val="009A6147"/>
    <w:rsid w:val="009B5D7F"/>
    <w:rsid w:val="009C72C7"/>
    <w:rsid w:val="009D0AE1"/>
    <w:rsid w:val="009E0D4B"/>
    <w:rsid w:val="009E51A1"/>
    <w:rsid w:val="00A02DA4"/>
    <w:rsid w:val="00A04DF4"/>
    <w:rsid w:val="00A20378"/>
    <w:rsid w:val="00A2617A"/>
    <w:rsid w:val="00A55314"/>
    <w:rsid w:val="00A628F5"/>
    <w:rsid w:val="00A75623"/>
    <w:rsid w:val="00A77265"/>
    <w:rsid w:val="00A84810"/>
    <w:rsid w:val="00AA455E"/>
    <w:rsid w:val="00AB7177"/>
    <w:rsid w:val="00AC0428"/>
    <w:rsid w:val="00AC5A66"/>
    <w:rsid w:val="00AC6E58"/>
    <w:rsid w:val="00AD4037"/>
    <w:rsid w:val="00AE42A4"/>
    <w:rsid w:val="00AE5455"/>
    <w:rsid w:val="00B111E1"/>
    <w:rsid w:val="00B2766D"/>
    <w:rsid w:val="00B31BB9"/>
    <w:rsid w:val="00B37366"/>
    <w:rsid w:val="00B40B3B"/>
    <w:rsid w:val="00B46223"/>
    <w:rsid w:val="00B5411E"/>
    <w:rsid w:val="00B64EBA"/>
    <w:rsid w:val="00B67116"/>
    <w:rsid w:val="00B820DA"/>
    <w:rsid w:val="00B82F55"/>
    <w:rsid w:val="00B86EA8"/>
    <w:rsid w:val="00B93B8C"/>
    <w:rsid w:val="00BA222B"/>
    <w:rsid w:val="00BA7C6A"/>
    <w:rsid w:val="00BB6B43"/>
    <w:rsid w:val="00BB774C"/>
    <w:rsid w:val="00BC18BE"/>
    <w:rsid w:val="00BD014A"/>
    <w:rsid w:val="00BD1305"/>
    <w:rsid w:val="00BD137B"/>
    <w:rsid w:val="00BD3903"/>
    <w:rsid w:val="00BE03F4"/>
    <w:rsid w:val="00BE1883"/>
    <w:rsid w:val="00C12679"/>
    <w:rsid w:val="00C13045"/>
    <w:rsid w:val="00C134A7"/>
    <w:rsid w:val="00C16076"/>
    <w:rsid w:val="00C2356B"/>
    <w:rsid w:val="00C30372"/>
    <w:rsid w:val="00C34EE5"/>
    <w:rsid w:val="00C40F59"/>
    <w:rsid w:val="00C413BC"/>
    <w:rsid w:val="00C432A1"/>
    <w:rsid w:val="00C43E73"/>
    <w:rsid w:val="00C45BD0"/>
    <w:rsid w:val="00C5392D"/>
    <w:rsid w:val="00C544BB"/>
    <w:rsid w:val="00C54F3F"/>
    <w:rsid w:val="00C56AAC"/>
    <w:rsid w:val="00C57147"/>
    <w:rsid w:val="00C61766"/>
    <w:rsid w:val="00C61DEC"/>
    <w:rsid w:val="00C636FF"/>
    <w:rsid w:val="00C67C50"/>
    <w:rsid w:val="00CA09F9"/>
    <w:rsid w:val="00CA4490"/>
    <w:rsid w:val="00CA4CF8"/>
    <w:rsid w:val="00CC75CA"/>
    <w:rsid w:val="00CD3363"/>
    <w:rsid w:val="00CD4270"/>
    <w:rsid w:val="00D0175B"/>
    <w:rsid w:val="00D03FD9"/>
    <w:rsid w:val="00D04A79"/>
    <w:rsid w:val="00D0745D"/>
    <w:rsid w:val="00D20C02"/>
    <w:rsid w:val="00D300EF"/>
    <w:rsid w:val="00D40195"/>
    <w:rsid w:val="00D40450"/>
    <w:rsid w:val="00D41A77"/>
    <w:rsid w:val="00D4776D"/>
    <w:rsid w:val="00D72B1F"/>
    <w:rsid w:val="00D755B0"/>
    <w:rsid w:val="00D9090A"/>
    <w:rsid w:val="00DB28E8"/>
    <w:rsid w:val="00DC1E81"/>
    <w:rsid w:val="00DD7950"/>
    <w:rsid w:val="00DF261D"/>
    <w:rsid w:val="00E01243"/>
    <w:rsid w:val="00E0129D"/>
    <w:rsid w:val="00E10B0C"/>
    <w:rsid w:val="00E12A3F"/>
    <w:rsid w:val="00E1638A"/>
    <w:rsid w:val="00E27AAA"/>
    <w:rsid w:val="00E3093C"/>
    <w:rsid w:val="00E30F4F"/>
    <w:rsid w:val="00E326D8"/>
    <w:rsid w:val="00E347DB"/>
    <w:rsid w:val="00E35CF3"/>
    <w:rsid w:val="00E73D4C"/>
    <w:rsid w:val="00E7759D"/>
    <w:rsid w:val="00E83F66"/>
    <w:rsid w:val="00E949C9"/>
    <w:rsid w:val="00E95029"/>
    <w:rsid w:val="00E96643"/>
    <w:rsid w:val="00E96BCA"/>
    <w:rsid w:val="00EA4495"/>
    <w:rsid w:val="00EA4B91"/>
    <w:rsid w:val="00EA5760"/>
    <w:rsid w:val="00EC33F7"/>
    <w:rsid w:val="00EC5F41"/>
    <w:rsid w:val="00ED2BEB"/>
    <w:rsid w:val="00EE53E3"/>
    <w:rsid w:val="00EF53AA"/>
    <w:rsid w:val="00F00A61"/>
    <w:rsid w:val="00F1377B"/>
    <w:rsid w:val="00F274AF"/>
    <w:rsid w:val="00F41119"/>
    <w:rsid w:val="00F457A9"/>
    <w:rsid w:val="00F620D8"/>
    <w:rsid w:val="00F73096"/>
    <w:rsid w:val="00F74E27"/>
    <w:rsid w:val="00F765E8"/>
    <w:rsid w:val="00F95224"/>
    <w:rsid w:val="00FA532F"/>
    <w:rsid w:val="00FA5F19"/>
    <w:rsid w:val="00FB317A"/>
    <w:rsid w:val="00FC1042"/>
    <w:rsid w:val="00FC18AA"/>
    <w:rsid w:val="00FC3309"/>
    <w:rsid w:val="00FD6129"/>
    <w:rsid w:val="00FE120B"/>
    <w:rsid w:val="00FE4461"/>
    <w:rsid w:val="00FF026F"/>
    <w:rsid w:val="00FF1185"/>
    <w:rsid w:val="00FF7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A9A1CA"/>
  <w15:chartTrackingRefBased/>
  <w15:docId w15:val="{4230BA1A-D495-4C2B-98C8-DB1499823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9E0D4B"/>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27D30"/>
    <w:pPr>
      <w:tabs>
        <w:tab w:val="center" w:pos="4320"/>
        <w:tab w:val="right" w:pos="8640"/>
      </w:tabs>
    </w:pPr>
  </w:style>
  <w:style w:type="paragraph" w:styleId="Footer">
    <w:name w:val="footer"/>
    <w:basedOn w:val="Normal"/>
    <w:link w:val="FooterChar"/>
    <w:uiPriority w:val="99"/>
    <w:rsid w:val="00127D30"/>
    <w:pPr>
      <w:tabs>
        <w:tab w:val="center" w:pos="4320"/>
        <w:tab w:val="right" w:pos="8640"/>
      </w:tabs>
    </w:pPr>
  </w:style>
  <w:style w:type="character" w:styleId="CommentReference">
    <w:name w:val="annotation reference"/>
    <w:basedOn w:val="DefaultParagraphFont"/>
    <w:rsid w:val="00942F21"/>
    <w:rPr>
      <w:sz w:val="16"/>
      <w:szCs w:val="16"/>
    </w:rPr>
  </w:style>
  <w:style w:type="paragraph" w:styleId="CommentText">
    <w:name w:val="annotation text"/>
    <w:basedOn w:val="Normal"/>
    <w:link w:val="CommentTextChar"/>
    <w:rsid w:val="00942F21"/>
    <w:rPr>
      <w:sz w:val="20"/>
      <w:szCs w:val="20"/>
    </w:rPr>
  </w:style>
  <w:style w:type="character" w:customStyle="1" w:styleId="CommentTextChar">
    <w:name w:val="Comment Text Char"/>
    <w:basedOn w:val="DefaultParagraphFont"/>
    <w:link w:val="CommentText"/>
    <w:rsid w:val="00942F21"/>
  </w:style>
  <w:style w:type="paragraph" w:styleId="CommentSubject">
    <w:name w:val="annotation subject"/>
    <w:basedOn w:val="CommentText"/>
    <w:next w:val="CommentText"/>
    <w:link w:val="CommentSubjectChar"/>
    <w:rsid w:val="00942F21"/>
    <w:rPr>
      <w:b/>
      <w:bCs/>
    </w:rPr>
  </w:style>
  <w:style w:type="character" w:customStyle="1" w:styleId="CommentSubjectChar">
    <w:name w:val="Comment Subject Char"/>
    <w:basedOn w:val="CommentTextChar"/>
    <w:link w:val="CommentSubject"/>
    <w:rsid w:val="00942F21"/>
    <w:rPr>
      <w:b/>
      <w:bCs/>
    </w:rPr>
  </w:style>
  <w:style w:type="paragraph" w:styleId="BalloonText">
    <w:name w:val="Balloon Text"/>
    <w:basedOn w:val="Normal"/>
    <w:link w:val="BalloonTextChar"/>
    <w:rsid w:val="00942F21"/>
    <w:rPr>
      <w:rFonts w:ascii="Tahoma" w:hAnsi="Tahoma" w:cs="Tahoma"/>
      <w:sz w:val="16"/>
      <w:szCs w:val="16"/>
    </w:rPr>
  </w:style>
  <w:style w:type="character" w:customStyle="1" w:styleId="BalloonTextChar">
    <w:name w:val="Balloon Text Char"/>
    <w:basedOn w:val="DefaultParagraphFont"/>
    <w:link w:val="BalloonText"/>
    <w:rsid w:val="00942F21"/>
    <w:rPr>
      <w:rFonts w:ascii="Tahoma" w:hAnsi="Tahoma" w:cs="Tahoma"/>
      <w:sz w:val="16"/>
      <w:szCs w:val="16"/>
    </w:rPr>
  </w:style>
  <w:style w:type="character" w:customStyle="1" w:styleId="FooterChar">
    <w:name w:val="Footer Char"/>
    <w:basedOn w:val="DefaultParagraphFont"/>
    <w:link w:val="Footer"/>
    <w:uiPriority w:val="99"/>
    <w:rsid w:val="00D755B0"/>
    <w:rPr>
      <w:sz w:val="24"/>
      <w:szCs w:val="24"/>
    </w:rPr>
  </w:style>
  <w:style w:type="paragraph" w:styleId="Revision">
    <w:name w:val="Revision"/>
    <w:hidden/>
    <w:uiPriority w:val="99"/>
    <w:semiHidden/>
    <w:rsid w:val="003647DD"/>
    <w:rPr>
      <w:sz w:val="24"/>
      <w:szCs w:val="24"/>
    </w:rPr>
  </w:style>
  <w:style w:type="paragraph" w:styleId="DocumentMap">
    <w:name w:val="Document Map"/>
    <w:basedOn w:val="Normal"/>
    <w:link w:val="DocumentMapChar"/>
    <w:rsid w:val="009E0D4B"/>
    <w:rPr>
      <w:rFonts w:ascii="Tahoma" w:hAnsi="Tahoma" w:cs="Tahoma"/>
      <w:sz w:val="16"/>
      <w:szCs w:val="16"/>
    </w:rPr>
  </w:style>
  <w:style w:type="character" w:customStyle="1" w:styleId="DocumentMapChar">
    <w:name w:val="Document Map Char"/>
    <w:basedOn w:val="DefaultParagraphFont"/>
    <w:link w:val="DocumentMap"/>
    <w:rsid w:val="009E0D4B"/>
    <w:rPr>
      <w:rFonts w:ascii="Tahoma" w:hAnsi="Tahoma" w:cs="Tahoma"/>
      <w:sz w:val="16"/>
      <w:szCs w:val="16"/>
    </w:rPr>
  </w:style>
  <w:style w:type="character" w:customStyle="1" w:styleId="Heading1Char">
    <w:name w:val="Heading 1 Char"/>
    <w:basedOn w:val="DefaultParagraphFont"/>
    <w:link w:val="Heading1"/>
    <w:rsid w:val="009E0D4B"/>
    <w:rPr>
      <w:rFonts w:ascii="Cambria" w:eastAsia="Times New Roman" w:hAnsi="Cambria" w:cs="Times New Roman"/>
      <w:b/>
      <w:bCs/>
      <w:kern w:val="32"/>
      <w:sz w:val="32"/>
      <w:szCs w:val="32"/>
    </w:rPr>
  </w:style>
  <w:style w:type="character" w:styleId="Emphasis">
    <w:name w:val="Emphasis"/>
    <w:basedOn w:val="DefaultParagraphFont"/>
    <w:qFormat/>
    <w:rsid w:val="009E0D4B"/>
    <w:rPr>
      <w:i/>
      <w:iCs/>
    </w:rPr>
  </w:style>
  <w:style w:type="table" w:styleId="TableGrid">
    <w:name w:val="Table Grid"/>
    <w:basedOn w:val="TableNormal"/>
    <w:rsid w:val="002D5F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B67116"/>
    <w:rPr>
      <w:sz w:val="24"/>
      <w:szCs w:val="24"/>
    </w:rPr>
  </w:style>
  <w:style w:type="paragraph" w:customStyle="1" w:styleId="boxcenter">
    <w:name w:val="box center"/>
    <w:basedOn w:val="Normal"/>
    <w:qFormat/>
    <w:rsid w:val="00DD7950"/>
    <w:pPr>
      <w:pBdr>
        <w:top w:val="single" w:sz="12" w:space="1" w:color="auto"/>
        <w:left w:val="single" w:sz="12" w:space="4" w:color="auto"/>
        <w:bottom w:val="single" w:sz="12" w:space="1" w:color="auto"/>
        <w:right w:val="single" w:sz="12" w:space="4" w:color="auto"/>
      </w:pBdr>
      <w:tabs>
        <w:tab w:val="left" w:pos="6000"/>
      </w:tabs>
      <w:jc w:val="center"/>
      <w:outlineLvl w:val="0"/>
    </w:pPr>
    <w:rPr>
      <w:sz w:val="28"/>
    </w:rPr>
  </w:style>
  <w:style w:type="paragraph" w:customStyle="1" w:styleId="box">
    <w:name w:val="box"/>
    <w:basedOn w:val="Normal"/>
    <w:qFormat/>
    <w:rsid w:val="00754BC7"/>
    <w:pPr>
      <w:pBdr>
        <w:top w:val="single" w:sz="12" w:space="1" w:color="auto"/>
        <w:left w:val="single" w:sz="12" w:space="4" w:color="auto"/>
        <w:bottom w:val="single" w:sz="12" w:space="1" w:color="auto"/>
        <w:right w:val="single" w:sz="12" w:space="4" w:color="auto"/>
      </w:pBdr>
      <w:tabs>
        <w:tab w:val="left" w:pos="6533"/>
      </w:tabs>
    </w:pPr>
    <w:rPr>
      <w:sz w:val="28"/>
    </w:rPr>
  </w:style>
  <w:style w:type="paragraph" w:customStyle="1" w:styleId="Style1">
    <w:name w:val="Style1"/>
    <w:basedOn w:val="Normal"/>
    <w:qFormat/>
    <w:rsid w:val="00706A6E"/>
    <w:pPr>
      <w:pBdr>
        <w:top w:val="single" w:sz="2" w:space="1" w:color="auto"/>
        <w:left w:val="single" w:sz="2" w:space="4" w:color="auto"/>
        <w:bottom w:val="single" w:sz="2" w:space="1" w:color="auto"/>
        <w:right w:val="single" w:sz="2" w:space="4" w:color="auto"/>
      </w:pBdr>
    </w:pPr>
    <w:rPr>
      <w:b/>
    </w:rPr>
  </w:style>
  <w:style w:type="paragraph" w:customStyle="1" w:styleId="StyleboxcenterBoldRight006">
    <w:name w:val="Style box center + Bold Right:  0.06&quot;"/>
    <w:basedOn w:val="boxcenter"/>
    <w:rsid w:val="00706A6E"/>
    <w:pPr>
      <w:shd w:val="clear" w:color="auto" w:fill="E7E6E6" w:themeFill="background2"/>
      <w:ind w:right="90"/>
    </w:pPr>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B1DA119377272E4C9C98210224A34F26" ma:contentTypeVersion="28" ma:contentTypeDescription="" ma:contentTypeScope="" ma:versionID="b8c14d611e280514cd71c18cf3630d6d">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d25af71d3efa376147e2b7ca02f84c5e"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SEEL - Office of Special Education and Early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Accessibility_x0020_Audit_x0020_Date xmlns="3a62de7d-ba57-4f43-9dae-9623ba637be0" xsi:nil="true"/>
    <RoutingRuleDescription xmlns="http://schemas.microsoft.com/sharepoint/v3" xsi:nil="true"/>
    <PublishingExpirationDate xmlns="http://schemas.microsoft.com/sharepoint/v3" xsi:nil="true"/>
    <PublishingStartDate xmlns="http://schemas.microsoft.com/sharepoint/v3" xsi:nil="true"/>
    <Publication_x0020_Date xmlns="3a62de7d-ba57-4f43-9dae-9623ba637be0">2023-05-24T04:00:00+00:00</Publication_x0020_Date>
    <Audience1 xmlns="3a62de7d-ba57-4f43-9dae-9623ba637be0"/>
    <_dlc_DocId xmlns="3a62de7d-ba57-4f43-9dae-9623ba637be0">KYED-559-129</_dlc_DocId>
    <_dlc_DocIdUrl xmlns="3a62de7d-ba57-4f43-9dae-9623ba637be0">
      <Url>https://education-edit.ky.gov/specialed/excep/GuidanceResources/_layouts/15/DocIdRedir.aspx?ID=KYED-559-129</Url>
      <Description>KYED-559-12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B9B58D4-859F-4AEF-89A1-2357CE3B2BA6}"/>
</file>

<file path=customXml/itemProps2.xml><?xml version="1.0" encoding="utf-8"?>
<ds:datastoreItem xmlns:ds="http://schemas.openxmlformats.org/officeDocument/2006/customXml" ds:itemID="{21A614B6-AEBF-4A38-853B-9DD3594C90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438021-21CB-4236-9EAB-BD1F2BC60DE7}">
  <ds:schemaRefs>
    <ds:schemaRef ds:uri="http://schemas.microsoft.com/sharepoint/v3/contenttype/forms"/>
  </ds:schemaRefs>
</ds:datastoreItem>
</file>

<file path=customXml/itemProps4.xml><?xml version="1.0" encoding="utf-8"?>
<ds:datastoreItem xmlns:ds="http://schemas.openxmlformats.org/officeDocument/2006/customXml" ds:itemID="{1D31896D-F30A-4C55-AF6F-23E762CF28CC}">
  <ds:schemaRefs>
    <ds:schemaRef ds:uri="http://schemas.openxmlformats.org/officeDocument/2006/bibliography"/>
  </ds:schemaRefs>
</ds:datastoreItem>
</file>

<file path=customXml/itemProps5.xml><?xml version="1.0" encoding="utf-8"?>
<ds:datastoreItem xmlns:ds="http://schemas.openxmlformats.org/officeDocument/2006/customXml" ds:itemID="{C5FD9AA9-F0CA-41C6-A4FD-EB803481B848}">
  <ds:schemaRefs>
    <ds:schemaRef ds:uri="http://schemas.microsoft.com/office/2006/metadata/longProperties"/>
  </ds:schemaRefs>
</ds:datastoreItem>
</file>

<file path=customXml/itemProps6.xml><?xml version="1.0" encoding="utf-8"?>
<ds:datastoreItem xmlns:ds="http://schemas.openxmlformats.org/officeDocument/2006/customXml" ds:itemID="{39D4A7FE-E43B-49EC-978C-4B95A4315100}"/>
</file>

<file path=docProps/app.xml><?xml version="1.0" encoding="utf-8"?>
<Properties xmlns="http://schemas.openxmlformats.org/officeDocument/2006/extended-properties" xmlns:vt="http://schemas.openxmlformats.org/officeDocument/2006/docPropsVTypes">
  <Template>Normal</Template>
  <TotalTime>0</TotalTime>
  <Pages>1</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XIT/TRANSITION REVIEW</vt:lpstr>
    </vt:vector>
  </TitlesOfParts>
  <Company>Toshiba</Company>
  <LinksUpToDate>false</LinksUpToDate>
  <CharactersWithSpaces>4034</CharactersWithSpaces>
  <SharedDoc>false</SharedDoc>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T/TRANSITION REVIEW 1.7_KySOPOption2StudentCopy</dc:title>
  <dc:subject/>
  <dc:creator>Jennifer</dc:creator>
  <cp:keywords/>
  <cp:lastModifiedBy>Tammy Williams</cp:lastModifiedBy>
  <cp:revision>2</cp:revision>
  <dcterms:created xsi:type="dcterms:W3CDTF">2021-01-07T19:44:00Z</dcterms:created>
  <dcterms:modified xsi:type="dcterms:W3CDTF">2021-01-0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YED-216-453</vt:lpwstr>
  </property>
  <property fmtid="{D5CDD505-2E9C-101B-9397-08002B2CF9AE}" pid="3" name="_dlc_DocIdItemGuid">
    <vt:lpwstr>62e6dd98-ea05-4016-9918-d587c6dda1ad</vt:lpwstr>
  </property>
  <property fmtid="{D5CDD505-2E9C-101B-9397-08002B2CF9AE}" pid="4" name="_dlc_DocIdUrl">
    <vt:lpwstr>https://education.ky.gov/specialed/excep/_layouts/DocIdRedir.aspx?ID=KYED-216-453, KYED-216-453</vt:lpwstr>
  </property>
  <property fmtid="{D5CDD505-2E9C-101B-9397-08002B2CF9AE}" pid="5" name="ContentTypeId">
    <vt:lpwstr>0x0101001BEB557DBE01834EAB47A683706DCD5B00B1DA119377272E4C9C98210224A34F26</vt:lpwstr>
  </property>
</Properties>
</file>